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F727E" w:rsidRDefault="005F727E" w:rsidP="005F727E">
      <w:pPr>
        <w:pStyle w:val="Title"/>
        <w:jc w:val="center"/>
      </w:pPr>
      <w:r>
        <w:t>Methodology Document</w:t>
      </w:r>
    </w:p>
    <w:p w:rsidR="00321DC4" w:rsidRDefault="00321DC4" w:rsidP="00321DC4">
      <w:pPr>
        <w:pStyle w:val="Heading1"/>
      </w:pPr>
      <w:r>
        <w:t>Technical Specifications</w:t>
      </w:r>
    </w:p>
    <w:p w:rsidR="001D3A8C" w:rsidRPr="001D3A8C" w:rsidRDefault="001D3A8C" w:rsidP="001D3A8C">
      <w:pPr>
        <w:pStyle w:val="Heading2"/>
      </w:pPr>
      <w:r>
        <w:t>Physical</w:t>
      </w:r>
    </w:p>
    <w:tbl>
      <w:tblPr>
        <w:tblStyle w:val="TableGrid"/>
        <w:tblW w:w="8507" w:type="dxa"/>
        <w:tblLook w:val="04A0"/>
      </w:tblPr>
      <w:tblGrid>
        <w:gridCol w:w="754"/>
        <w:gridCol w:w="1581"/>
        <w:gridCol w:w="1064"/>
        <w:gridCol w:w="3170"/>
        <w:gridCol w:w="969"/>
        <w:gridCol w:w="969"/>
      </w:tblGrid>
      <w:tr w:rsidR="00B25BE2" w:rsidTr="005A78D4">
        <w:trPr>
          <w:trHeight w:val="467"/>
        </w:trPr>
        <w:tc>
          <w:tcPr>
            <w:tcW w:w="754" w:type="dxa"/>
            <w:shd w:val="clear" w:color="auto" w:fill="B4C6E7" w:themeFill="accent1" w:themeFillTint="66"/>
            <w:vAlign w:val="center"/>
          </w:tcPr>
          <w:p w:rsidR="00B25BE2" w:rsidRPr="007A5479" w:rsidRDefault="00B25BE2" w:rsidP="001D3A8C">
            <w:pPr>
              <w:jc w:val="center"/>
              <w:rPr>
                <w:b/>
              </w:rPr>
            </w:pPr>
            <w:r w:rsidRPr="007A5479">
              <w:rPr>
                <w:b/>
              </w:rPr>
              <w:t>S.No.</w:t>
            </w:r>
          </w:p>
        </w:tc>
        <w:tc>
          <w:tcPr>
            <w:tcW w:w="1581" w:type="dxa"/>
            <w:shd w:val="clear" w:color="auto" w:fill="B4C6E7" w:themeFill="accent1" w:themeFillTint="66"/>
            <w:vAlign w:val="center"/>
          </w:tcPr>
          <w:p w:rsidR="00B25BE2" w:rsidRDefault="00B25BE2" w:rsidP="001D3A8C">
            <w:pPr>
              <w:jc w:val="center"/>
              <w:rPr>
                <w:b/>
              </w:rPr>
            </w:pPr>
            <w:r>
              <w:rPr>
                <w:b/>
              </w:rPr>
              <w:t>Machine Type</w:t>
            </w:r>
          </w:p>
        </w:tc>
        <w:tc>
          <w:tcPr>
            <w:tcW w:w="1064" w:type="dxa"/>
            <w:shd w:val="clear" w:color="auto" w:fill="B4C6E7" w:themeFill="accent1" w:themeFillTint="66"/>
            <w:vAlign w:val="center"/>
          </w:tcPr>
          <w:p w:rsidR="00B25BE2" w:rsidRPr="007A5479" w:rsidRDefault="00B25BE2" w:rsidP="001D3A8C">
            <w:pPr>
              <w:jc w:val="center"/>
              <w:rPr>
                <w:b/>
              </w:rPr>
            </w:pPr>
            <w:r>
              <w:rPr>
                <w:b/>
              </w:rPr>
              <w:t>Model</w:t>
            </w:r>
          </w:p>
        </w:tc>
        <w:tc>
          <w:tcPr>
            <w:tcW w:w="3170" w:type="dxa"/>
            <w:shd w:val="clear" w:color="auto" w:fill="B4C6E7" w:themeFill="accent1" w:themeFillTint="66"/>
            <w:vAlign w:val="center"/>
          </w:tcPr>
          <w:p w:rsidR="00B25BE2" w:rsidRPr="007A5479" w:rsidRDefault="00B25BE2" w:rsidP="001D3A8C">
            <w:pPr>
              <w:jc w:val="center"/>
              <w:rPr>
                <w:b/>
              </w:rPr>
            </w:pPr>
            <w:r>
              <w:rPr>
                <w:b/>
              </w:rPr>
              <w:t>Processor</w:t>
            </w:r>
          </w:p>
        </w:tc>
        <w:tc>
          <w:tcPr>
            <w:tcW w:w="969" w:type="dxa"/>
            <w:shd w:val="clear" w:color="auto" w:fill="B4C6E7" w:themeFill="accent1" w:themeFillTint="66"/>
            <w:vAlign w:val="center"/>
          </w:tcPr>
          <w:p w:rsidR="00B25BE2" w:rsidRDefault="00B25BE2" w:rsidP="001D3A8C">
            <w:pPr>
              <w:jc w:val="center"/>
              <w:rPr>
                <w:b/>
              </w:rPr>
            </w:pPr>
            <w:r>
              <w:rPr>
                <w:b/>
              </w:rPr>
              <w:t>RAM</w:t>
            </w:r>
          </w:p>
        </w:tc>
        <w:tc>
          <w:tcPr>
            <w:tcW w:w="969" w:type="dxa"/>
            <w:shd w:val="clear" w:color="auto" w:fill="B4C6E7" w:themeFill="accent1" w:themeFillTint="66"/>
            <w:vAlign w:val="center"/>
          </w:tcPr>
          <w:p w:rsidR="00B25BE2" w:rsidRDefault="00B25BE2" w:rsidP="00B25BE2">
            <w:pPr>
              <w:jc w:val="center"/>
              <w:rPr>
                <w:b/>
              </w:rPr>
            </w:pPr>
            <w:r>
              <w:rPr>
                <w:b/>
              </w:rPr>
              <w:t>GPU</w:t>
            </w:r>
          </w:p>
        </w:tc>
      </w:tr>
      <w:tr w:rsidR="00B25BE2" w:rsidTr="005A78D4">
        <w:tc>
          <w:tcPr>
            <w:tcW w:w="754" w:type="dxa"/>
          </w:tcPr>
          <w:p w:rsidR="00B25BE2" w:rsidRDefault="00B25BE2" w:rsidP="0007002B">
            <w:r>
              <w:t>1.</w:t>
            </w:r>
          </w:p>
        </w:tc>
        <w:tc>
          <w:tcPr>
            <w:tcW w:w="1581" w:type="dxa"/>
          </w:tcPr>
          <w:p w:rsidR="00B25BE2" w:rsidRDefault="00B25BE2" w:rsidP="0007002B">
            <w:r>
              <w:t>Server</w:t>
            </w:r>
          </w:p>
        </w:tc>
        <w:tc>
          <w:tcPr>
            <w:tcW w:w="1064" w:type="dxa"/>
          </w:tcPr>
          <w:p w:rsidR="00B25BE2" w:rsidRPr="00321DC4" w:rsidRDefault="00C32CE9" w:rsidP="001D3A8C">
            <w:pPr>
              <w:shd w:val="clear" w:color="auto" w:fill="FFFFFF"/>
              <w:spacing w:before="100" w:beforeAutospacing="1" w:after="100" w:afterAutospacing="1"/>
              <w:rPr>
                <w:i/>
              </w:rPr>
            </w:pPr>
            <w:r>
              <w:rPr>
                <w:i/>
              </w:rPr>
              <w:t>Asus A555L</w:t>
            </w:r>
          </w:p>
          <w:p w:rsidR="00B25BE2" w:rsidRDefault="00B25BE2" w:rsidP="0007002B"/>
        </w:tc>
        <w:tc>
          <w:tcPr>
            <w:tcW w:w="3170" w:type="dxa"/>
          </w:tcPr>
          <w:p w:rsidR="00B25BE2" w:rsidRDefault="00C32CE9" w:rsidP="00C32CE9">
            <w:pPr>
              <w:shd w:val="clear" w:color="auto" w:fill="FFFFFF"/>
              <w:spacing w:before="60" w:after="100" w:afterAutospacing="1"/>
            </w:pPr>
            <w:r>
              <w:rPr>
                <w:i/>
              </w:rPr>
              <w:t>Intel® Core™ i3-5010U CPU (2.1 GHz, 64-bits)</w:t>
            </w:r>
          </w:p>
        </w:tc>
        <w:tc>
          <w:tcPr>
            <w:tcW w:w="969" w:type="dxa"/>
          </w:tcPr>
          <w:p w:rsidR="00B25BE2" w:rsidRDefault="00B25BE2" w:rsidP="001D3A8C">
            <w:pPr>
              <w:shd w:val="clear" w:color="auto" w:fill="FFFFFF"/>
              <w:spacing w:before="60" w:after="100" w:afterAutospacing="1"/>
              <w:rPr>
                <w:i/>
              </w:rPr>
            </w:pPr>
            <w:r>
              <w:rPr>
                <w:i/>
              </w:rPr>
              <w:t>8 GB</w:t>
            </w:r>
          </w:p>
        </w:tc>
        <w:tc>
          <w:tcPr>
            <w:tcW w:w="969" w:type="dxa"/>
          </w:tcPr>
          <w:p w:rsidR="00B25BE2" w:rsidRDefault="00B25BE2" w:rsidP="001D3A8C">
            <w:pPr>
              <w:shd w:val="clear" w:color="auto" w:fill="FFFFFF"/>
              <w:spacing w:before="60" w:after="100" w:afterAutospacing="1"/>
              <w:rPr>
                <w:i/>
              </w:rPr>
            </w:pPr>
          </w:p>
        </w:tc>
      </w:tr>
      <w:tr w:rsidR="00B25BE2" w:rsidTr="005A78D4">
        <w:tc>
          <w:tcPr>
            <w:tcW w:w="754" w:type="dxa"/>
          </w:tcPr>
          <w:p w:rsidR="00B25BE2" w:rsidRDefault="00B25BE2" w:rsidP="0007002B">
            <w:r>
              <w:t>2.</w:t>
            </w:r>
          </w:p>
        </w:tc>
        <w:tc>
          <w:tcPr>
            <w:tcW w:w="1581" w:type="dxa"/>
          </w:tcPr>
          <w:p w:rsidR="00B25BE2" w:rsidRDefault="00B25BE2" w:rsidP="0007002B">
            <w:r>
              <w:t>Google Cloud</w:t>
            </w:r>
          </w:p>
        </w:tc>
        <w:tc>
          <w:tcPr>
            <w:tcW w:w="1064" w:type="dxa"/>
          </w:tcPr>
          <w:p w:rsidR="00B25BE2" w:rsidRDefault="00C32CE9" w:rsidP="0007002B">
            <w:r>
              <w:t>None</w:t>
            </w:r>
          </w:p>
        </w:tc>
        <w:tc>
          <w:tcPr>
            <w:tcW w:w="3170" w:type="dxa"/>
          </w:tcPr>
          <w:p w:rsidR="00B25BE2" w:rsidRDefault="00C32CE9" w:rsidP="0007002B">
            <w:r>
              <w:t>None</w:t>
            </w:r>
          </w:p>
        </w:tc>
        <w:tc>
          <w:tcPr>
            <w:tcW w:w="969" w:type="dxa"/>
          </w:tcPr>
          <w:p w:rsidR="00B25BE2" w:rsidRDefault="00C32CE9" w:rsidP="0007002B">
            <w:r>
              <w:t>None</w:t>
            </w:r>
          </w:p>
        </w:tc>
        <w:tc>
          <w:tcPr>
            <w:tcW w:w="969" w:type="dxa"/>
          </w:tcPr>
          <w:p w:rsidR="00B25BE2" w:rsidRDefault="00C32CE9" w:rsidP="0007002B">
            <w:r>
              <w:t>None</w:t>
            </w:r>
          </w:p>
        </w:tc>
      </w:tr>
      <w:tr w:rsidR="00B25BE2" w:rsidTr="005A78D4">
        <w:tc>
          <w:tcPr>
            <w:tcW w:w="754" w:type="dxa"/>
          </w:tcPr>
          <w:p w:rsidR="00B25BE2" w:rsidRDefault="00B25BE2" w:rsidP="0007002B">
            <w:r>
              <w:t>3.</w:t>
            </w:r>
          </w:p>
        </w:tc>
        <w:tc>
          <w:tcPr>
            <w:tcW w:w="1581" w:type="dxa"/>
          </w:tcPr>
          <w:p w:rsidR="00B25BE2" w:rsidRDefault="005A3193" w:rsidP="00494508">
            <w:hyperlink r:id="rId6" w:history="1">
              <w:r w:rsidR="00B25BE2" w:rsidRPr="00494508">
                <w:t>IntelMovidius Neural Compute Stick</w:t>
              </w:r>
            </w:hyperlink>
          </w:p>
        </w:tc>
        <w:tc>
          <w:tcPr>
            <w:tcW w:w="1064" w:type="dxa"/>
          </w:tcPr>
          <w:p w:rsidR="00B25BE2" w:rsidRDefault="00C32CE9" w:rsidP="0007002B">
            <w:r>
              <w:t>None</w:t>
            </w:r>
          </w:p>
        </w:tc>
        <w:tc>
          <w:tcPr>
            <w:tcW w:w="3170" w:type="dxa"/>
          </w:tcPr>
          <w:p w:rsidR="00B25BE2" w:rsidRDefault="00C32CE9" w:rsidP="0007002B">
            <w:r>
              <w:t>None</w:t>
            </w:r>
          </w:p>
        </w:tc>
        <w:tc>
          <w:tcPr>
            <w:tcW w:w="969" w:type="dxa"/>
          </w:tcPr>
          <w:p w:rsidR="00B25BE2" w:rsidRDefault="00C32CE9" w:rsidP="0007002B">
            <w:r>
              <w:t>None</w:t>
            </w:r>
          </w:p>
        </w:tc>
        <w:tc>
          <w:tcPr>
            <w:tcW w:w="969" w:type="dxa"/>
          </w:tcPr>
          <w:p w:rsidR="00B25BE2" w:rsidRDefault="00C32CE9" w:rsidP="0007002B">
            <w:r>
              <w:t>None</w:t>
            </w:r>
          </w:p>
        </w:tc>
      </w:tr>
      <w:tr w:rsidR="00B25BE2" w:rsidTr="005A78D4">
        <w:tc>
          <w:tcPr>
            <w:tcW w:w="754" w:type="dxa"/>
          </w:tcPr>
          <w:p w:rsidR="00B25BE2" w:rsidRDefault="00B25BE2" w:rsidP="0007002B"/>
        </w:tc>
        <w:tc>
          <w:tcPr>
            <w:tcW w:w="1581" w:type="dxa"/>
          </w:tcPr>
          <w:p w:rsidR="00B25BE2" w:rsidRDefault="00B25BE2" w:rsidP="0007002B"/>
        </w:tc>
        <w:tc>
          <w:tcPr>
            <w:tcW w:w="1064" w:type="dxa"/>
          </w:tcPr>
          <w:p w:rsidR="00B25BE2" w:rsidRDefault="00B25BE2" w:rsidP="0007002B"/>
        </w:tc>
        <w:tc>
          <w:tcPr>
            <w:tcW w:w="3170" w:type="dxa"/>
          </w:tcPr>
          <w:p w:rsidR="00B25BE2" w:rsidRDefault="00B25BE2" w:rsidP="0007002B"/>
        </w:tc>
        <w:tc>
          <w:tcPr>
            <w:tcW w:w="969" w:type="dxa"/>
          </w:tcPr>
          <w:p w:rsidR="00B25BE2" w:rsidRDefault="00B25BE2" w:rsidP="0007002B"/>
        </w:tc>
        <w:tc>
          <w:tcPr>
            <w:tcW w:w="969" w:type="dxa"/>
          </w:tcPr>
          <w:p w:rsidR="00B25BE2" w:rsidRDefault="00B25BE2" w:rsidP="0007002B"/>
        </w:tc>
      </w:tr>
    </w:tbl>
    <w:p w:rsidR="00321DC4" w:rsidRDefault="00321DC4" w:rsidP="00321DC4"/>
    <w:p w:rsidR="003C10D6" w:rsidRPr="001D3A8C" w:rsidRDefault="003C10D6" w:rsidP="003C10D6">
      <w:pPr>
        <w:pStyle w:val="Heading2"/>
      </w:pPr>
      <w:r>
        <w:t>Software</w:t>
      </w:r>
    </w:p>
    <w:p w:rsidR="003C10D6" w:rsidRDefault="003C10D6" w:rsidP="00321DC4"/>
    <w:tbl>
      <w:tblPr>
        <w:tblStyle w:val="TableGrid"/>
        <w:tblW w:w="7547" w:type="dxa"/>
        <w:tblLook w:val="04A0"/>
      </w:tblPr>
      <w:tblGrid>
        <w:gridCol w:w="752"/>
        <w:gridCol w:w="1393"/>
        <w:gridCol w:w="1330"/>
        <w:gridCol w:w="3113"/>
        <w:gridCol w:w="959"/>
      </w:tblGrid>
      <w:tr w:rsidR="003C10D6" w:rsidTr="003C10D6">
        <w:trPr>
          <w:trHeight w:val="467"/>
        </w:trPr>
        <w:tc>
          <w:tcPr>
            <w:tcW w:w="752" w:type="dxa"/>
            <w:shd w:val="clear" w:color="auto" w:fill="B4C6E7" w:themeFill="accent1" w:themeFillTint="66"/>
            <w:vAlign w:val="center"/>
          </w:tcPr>
          <w:p w:rsidR="003C10D6" w:rsidRPr="007A5479" w:rsidRDefault="003C10D6" w:rsidP="0007002B">
            <w:pPr>
              <w:jc w:val="center"/>
              <w:rPr>
                <w:b/>
              </w:rPr>
            </w:pPr>
            <w:r w:rsidRPr="007A5479">
              <w:rPr>
                <w:b/>
              </w:rPr>
              <w:t>S.No.</w:t>
            </w:r>
          </w:p>
        </w:tc>
        <w:tc>
          <w:tcPr>
            <w:tcW w:w="1393" w:type="dxa"/>
            <w:shd w:val="clear" w:color="auto" w:fill="B4C6E7" w:themeFill="accent1" w:themeFillTint="66"/>
            <w:vAlign w:val="center"/>
          </w:tcPr>
          <w:p w:rsidR="003C10D6" w:rsidRDefault="003C10D6" w:rsidP="0007002B">
            <w:pPr>
              <w:jc w:val="center"/>
              <w:rPr>
                <w:b/>
              </w:rPr>
            </w:pPr>
            <w:r>
              <w:rPr>
                <w:b/>
              </w:rPr>
              <w:t>OS/Software</w:t>
            </w:r>
          </w:p>
        </w:tc>
        <w:tc>
          <w:tcPr>
            <w:tcW w:w="1330" w:type="dxa"/>
            <w:shd w:val="clear" w:color="auto" w:fill="B4C6E7" w:themeFill="accent1" w:themeFillTint="66"/>
            <w:vAlign w:val="center"/>
          </w:tcPr>
          <w:p w:rsidR="003C10D6" w:rsidRPr="007A5479" w:rsidRDefault="003C10D6" w:rsidP="0007002B">
            <w:pPr>
              <w:jc w:val="center"/>
              <w:rPr>
                <w:b/>
              </w:rPr>
            </w:pPr>
            <w:r>
              <w:rPr>
                <w:b/>
              </w:rPr>
              <w:t>Version</w:t>
            </w:r>
          </w:p>
        </w:tc>
        <w:tc>
          <w:tcPr>
            <w:tcW w:w="3113" w:type="dxa"/>
            <w:shd w:val="clear" w:color="auto" w:fill="B4C6E7" w:themeFill="accent1" w:themeFillTint="66"/>
            <w:vAlign w:val="center"/>
          </w:tcPr>
          <w:p w:rsidR="003C10D6" w:rsidRPr="007A5479" w:rsidRDefault="003C10D6" w:rsidP="0007002B">
            <w:pPr>
              <w:jc w:val="center"/>
              <w:rPr>
                <w:b/>
              </w:rPr>
            </w:pPr>
            <w:r>
              <w:rPr>
                <w:b/>
              </w:rPr>
              <w:t>Details (any specifics)</w:t>
            </w:r>
          </w:p>
        </w:tc>
        <w:tc>
          <w:tcPr>
            <w:tcW w:w="959" w:type="dxa"/>
            <w:shd w:val="clear" w:color="auto" w:fill="B4C6E7" w:themeFill="accent1" w:themeFillTint="66"/>
            <w:vAlign w:val="center"/>
          </w:tcPr>
          <w:p w:rsidR="003C10D6" w:rsidRDefault="003C10D6" w:rsidP="0007002B">
            <w:pPr>
              <w:jc w:val="center"/>
              <w:rPr>
                <w:b/>
              </w:rPr>
            </w:pPr>
            <w:r>
              <w:rPr>
                <w:b/>
              </w:rPr>
              <w:t>URL</w:t>
            </w:r>
          </w:p>
        </w:tc>
      </w:tr>
      <w:tr w:rsidR="003C10D6" w:rsidTr="003C10D6">
        <w:tc>
          <w:tcPr>
            <w:tcW w:w="752" w:type="dxa"/>
          </w:tcPr>
          <w:p w:rsidR="003C10D6" w:rsidRDefault="003C10D6" w:rsidP="0007002B">
            <w:r>
              <w:t>1.</w:t>
            </w:r>
          </w:p>
        </w:tc>
        <w:tc>
          <w:tcPr>
            <w:tcW w:w="1393" w:type="dxa"/>
          </w:tcPr>
          <w:p w:rsidR="003C10D6" w:rsidRPr="00321DC4" w:rsidRDefault="00C32CE9" w:rsidP="003C10D6">
            <w:pPr>
              <w:shd w:val="clear" w:color="auto" w:fill="FFFFFF"/>
              <w:spacing w:before="100" w:beforeAutospacing="1" w:after="100" w:afterAutospacing="1"/>
              <w:rPr>
                <w:i/>
              </w:rPr>
            </w:pPr>
            <w:r>
              <w:rPr>
                <w:i/>
              </w:rPr>
              <w:t>Windows 8.1 Pro</w:t>
            </w:r>
          </w:p>
          <w:p w:rsidR="003C10D6" w:rsidRDefault="003C10D6" w:rsidP="0007002B"/>
        </w:tc>
        <w:tc>
          <w:tcPr>
            <w:tcW w:w="1330" w:type="dxa"/>
          </w:tcPr>
          <w:p w:rsidR="003C10D6" w:rsidRDefault="005E2078" w:rsidP="0007002B">
            <w:r>
              <w:rPr>
                <w:i/>
              </w:rPr>
              <w:t>Version 6.3 (Build 6300)</w:t>
            </w:r>
          </w:p>
        </w:tc>
        <w:tc>
          <w:tcPr>
            <w:tcW w:w="3113" w:type="dxa"/>
          </w:tcPr>
          <w:p w:rsidR="003C10D6" w:rsidRDefault="003C10D6" w:rsidP="0007002B"/>
        </w:tc>
        <w:tc>
          <w:tcPr>
            <w:tcW w:w="959" w:type="dxa"/>
          </w:tcPr>
          <w:p w:rsidR="003C10D6" w:rsidRDefault="003C10D6" w:rsidP="0007002B">
            <w:pPr>
              <w:shd w:val="clear" w:color="auto" w:fill="FFFFFF"/>
              <w:spacing w:before="60" w:after="100" w:afterAutospacing="1"/>
              <w:rPr>
                <w:i/>
              </w:rPr>
            </w:pPr>
          </w:p>
        </w:tc>
      </w:tr>
      <w:tr w:rsidR="003C10D6" w:rsidTr="003C10D6">
        <w:tc>
          <w:tcPr>
            <w:tcW w:w="752" w:type="dxa"/>
          </w:tcPr>
          <w:p w:rsidR="003C10D6" w:rsidRDefault="003C10D6" w:rsidP="0007002B">
            <w:r>
              <w:t>2.</w:t>
            </w:r>
          </w:p>
        </w:tc>
        <w:tc>
          <w:tcPr>
            <w:tcW w:w="1393" w:type="dxa"/>
          </w:tcPr>
          <w:p w:rsidR="003C10D6" w:rsidRPr="00321DC4" w:rsidRDefault="005E2078" w:rsidP="003C10D6">
            <w:pPr>
              <w:shd w:val="clear" w:color="auto" w:fill="FFFFFF"/>
              <w:spacing w:before="60" w:after="100" w:afterAutospacing="1"/>
              <w:rPr>
                <w:i/>
              </w:rPr>
            </w:pPr>
            <w:r>
              <w:rPr>
                <w:i/>
              </w:rPr>
              <w:t>Anaconda Software Package</w:t>
            </w:r>
          </w:p>
          <w:p w:rsidR="003C10D6" w:rsidRDefault="003C10D6" w:rsidP="0007002B"/>
        </w:tc>
        <w:tc>
          <w:tcPr>
            <w:tcW w:w="1330" w:type="dxa"/>
          </w:tcPr>
          <w:p w:rsidR="003C10D6" w:rsidRDefault="005E2078" w:rsidP="0007002B">
            <w:r>
              <w:t>1.9.6</w:t>
            </w:r>
          </w:p>
        </w:tc>
        <w:tc>
          <w:tcPr>
            <w:tcW w:w="3113" w:type="dxa"/>
          </w:tcPr>
          <w:p w:rsidR="003C10D6" w:rsidRDefault="00626C8C" w:rsidP="0007002B">
            <w:r>
              <w:t>JupyterLab (0.35.1)</w:t>
            </w:r>
          </w:p>
          <w:p w:rsidR="00626C8C" w:rsidRDefault="00626C8C" w:rsidP="0007002B">
            <w:r>
              <w:t>JupyterNotebook (5.7.0)</w:t>
            </w:r>
          </w:p>
        </w:tc>
        <w:tc>
          <w:tcPr>
            <w:tcW w:w="959" w:type="dxa"/>
          </w:tcPr>
          <w:p w:rsidR="003C10D6" w:rsidRDefault="003C10D6" w:rsidP="0007002B"/>
        </w:tc>
      </w:tr>
      <w:tr w:rsidR="003C10D6" w:rsidTr="003C10D6">
        <w:tc>
          <w:tcPr>
            <w:tcW w:w="752" w:type="dxa"/>
          </w:tcPr>
          <w:p w:rsidR="003C10D6" w:rsidRDefault="003C10D6" w:rsidP="0007002B">
            <w:r>
              <w:t>3.</w:t>
            </w:r>
          </w:p>
        </w:tc>
        <w:tc>
          <w:tcPr>
            <w:tcW w:w="1393" w:type="dxa"/>
          </w:tcPr>
          <w:p w:rsidR="003C10D6" w:rsidRDefault="005E2078" w:rsidP="005E2078">
            <w:pPr>
              <w:shd w:val="clear" w:color="auto" w:fill="FFFFFF"/>
              <w:spacing w:before="60" w:after="100" w:afterAutospacing="1"/>
            </w:pPr>
            <w:r>
              <w:rPr>
                <w:i/>
              </w:rPr>
              <w:t>Python</w:t>
            </w:r>
          </w:p>
        </w:tc>
        <w:tc>
          <w:tcPr>
            <w:tcW w:w="1330" w:type="dxa"/>
          </w:tcPr>
          <w:p w:rsidR="003C10D6" w:rsidRDefault="00626C8C" w:rsidP="0007002B">
            <w:r>
              <w:t>3.5</w:t>
            </w:r>
          </w:p>
        </w:tc>
        <w:tc>
          <w:tcPr>
            <w:tcW w:w="3113" w:type="dxa"/>
          </w:tcPr>
          <w:p w:rsidR="003C10D6" w:rsidRDefault="003C10D6" w:rsidP="0007002B"/>
        </w:tc>
        <w:tc>
          <w:tcPr>
            <w:tcW w:w="959" w:type="dxa"/>
          </w:tcPr>
          <w:p w:rsidR="003C10D6" w:rsidRDefault="003C10D6" w:rsidP="0007002B"/>
        </w:tc>
      </w:tr>
      <w:tr w:rsidR="003C10D6" w:rsidTr="003C10D6">
        <w:tc>
          <w:tcPr>
            <w:tcW w:w="752" w:type="dxa"/>
          </w:tcPr>
          <w:p w:rsidR="003C10D6" w:rsidRDefault="003C10D6" w:rsidP="0007002B"/>
        </w:tc>
        <w:tc>
          <w:tcPr>
            <w:tcW w:w="1393" w:type="dxa"/>
          </w:tcPr>
          <w:p w:rsidR="003C10D6" w:rsidRDefault="003C10D6" w:rsidP="0007002B"/>
        </w:tc>
        <w:tc>
          <w:tcPr>
            <w:tcW w:w="1330" w:type="dxa"/>
          </w:tcPr>
          <w:p w:rsidR="003C10D6" w:rsidRDefault="003C10D6" w:rsidP="0007002B"/>
        </w:tc>
        <w:tc>
          <w:tcPr>
            <w:tcW w:w="3113" w:type="dxa"/>
          </w:tcPr>
          <w:p w:rsidR="003C10D6" w:rsidRDefault="003C10D6" w:rsidP="0007002B"/>
        </w:tc>
        <w:tc>
          <w:tcPr>
            <w:tcW w:w="959" w:type="dxa"/>
          </w:tcPr>
          <w:p w:rsidR="003C10D6" w:rsidRDefault="003C10D6" w:rsidP="0007002B"/>
        </w:tc>
      </w:tr>
    </w:tbl>
    <w:p w:rsidR="00BE7A33" w:rsidRDefault="00BE7A33" w:rsidP="0094395F">
      <w:pPr>
        <w:pStyle w:val="Heading1"/>
      </w:pPr>
      <w:r>
        <w:t>Feature Summary</w:t>
      </w:r>
    </w:p>
    <w:p w:rsidR="00626C8C" w:rsidRDefault="00626C8C" w:rsidP="00626C8C"/>
    <w:tbl>
      <w:tblPr>
        <w:tblStyle w:val="TableGrid"/>
        <w:tblW w:w="0" w:type="auto"/>
        <w:tblLook w:val="04A0"/>
      </w:tblPr>
      <w:tblGrid>
        <w:gridCol w:w="3565"/>
        <w:gridCol w:w="1137"/>
        <w:gridCol w:w="1113"/>
        <w:gridCol w:w="3761"/>
      </w:tblGrid>
      <w:tr w:rsidR="00DD48BA" w:rsidTr="00DD48BA">
        <w:tc>
          <w:tcPr>
            <w:tcW w:w="3772" w:type="dxa"/>
          </w:tcPr>
          <w:p w:rsidR="00626C8C" w:rsidRPr="00626C8C" w:rsidRDefault="00626C8C" w:rsidP="00626C8C">
            <w:r w:rsidRPr="00626C8C">
              <w:t>amount_spent_per_room_night_scaled</w:t>
            </w:r>
            <w:r>
              <w:t xml:space="preserve"> (</w:t>
            </w:r>
            <w:r>
              <w:rPr>
                <w:b/>
              </w:rPr>
              <w:t>target)</w:t>
            </w:r>
          </w:p>
        </w:tc>
        <w:tc>
          <w:tcPr>
            <w:tcW w:w="1465" w:type="dxa"/>
          </w:tcPr>
          <w:p w:rsidR="00626C8C" w:rsidRDefault="003E1EED" w:rsidP="00626C8C">
            <w:r>
              <w:t>numeric</w:t>
            </w:r>
          </w:p>
        </w:tc>
        <w:tc>
          <w:tcPr>
            <w:tcW w:w="1446" w:type="dxa"/>
          </w:tcPr>
          <w:p w:rsidR="00626C8C" w:rsidRDefault="00626C8C" w:rsidP="00626C8C">
            <w:r>
              <w:t>0 missing values</w:t>
            </w:r>
          </w:p>
        </w:tc>
        <w:tc>
          <w:tcPr>
            <w:tcW w:w="2893" w:type="dxa"/>
          </w:tcPr>
          <w:p w:rsidR="00626C8C" w:rsidRDefault="00626C8C" w:rsidP="00626C8C">
            <w:r>
              <w:rPr>
                <w:noProof/>
              </w:rPr>
              <w:drawing>
                <wp:inline distT="0" distB="0" distL="0" distR="0">
                  <wp:extent cx="1680354" cy="957532"/>
                  <wp:effectExtent l="19050" t="0" r="0" b="0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0188" cy="9574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D48BA" w:rsidTr="00DD48BA">
        <w:tc>
          <w:tcPr>
            <w:tcW w:w="3772" w:type="dxa"/>
          </w:tcPr>
          <w:p w:rsidR="00626C8C" w:rsidRDefault="00626C8C" w:rsidP="00626C8C">
            <w:r>
              <w:t>reservation_id</w:t>
            </w:r>
          </w:p>
        </w:tc>
        <w:tc>
          <w:tcPr>
            <w:tcW w:w="1465" w:type="dxa"/>
          </w:tcPr>
          <w:p w:rsidR="00626C8C" w:rsidRDefault="00626C8C" w:rsidP="00626C8C">
            <w:r>
              <w:t>nominal</w:t>
            </w:r>
          </w:p>
        </w:tc>
        <w:tc>
          <w:tcPr>
            <w:tcW w:w="1446" w:type="dxa"/>
          </w:tcPr>
          <w:p w:rsidR="00626C8C" w:rsidRDefault="00626C8C" w:rsidP="00626C8C">
            <w:r>
              <w:t xml:space="preserve">0 missing values </w:t>
            </w:r>
            <w:r>
              <w:lastRenderedPageBreak/>
              <w:t>(identifier)</w:t>
            </w:r>
          </w:p>
        </w:tc>
        <w:tc>
          <w:tcPr>
            <w:tcW w:w="2893" w:type="dxa"/>
          </w:tcPr>
          <w:p w:rsidR="00626C8C" w:rsidRDefault="00626C8C" w:rsidP="00626C8C"/>
        </w:tc>
      </w:tr>
      <w:tr w:rsidR="00DD48BA" w:rsidTr="00DD48BA">
        <w:tc>
          <w:tcPr>
            <w:tcW w:w="3772" w:type="dxa"/>
          </w:tcPr>
          <w:p w:rsidR="00626C8C" w:rsidRDefault="00626C8C" w:rsidP="00626C8C">
            <w:r>
              <w:lastRenderedPageBreak/>
              <w:t>booking_date</w:t>
            </w:r>
          </w:p>
        </w:tc>
        <w:tc>
          <w:tcPr>
            <w:tcW w:w="1465" w:type="dxa"/>
          </w:tcPr>
          <w:p w:rsidR="00626C8C" w:rsidRDefault="00626C8C" w:rsidP="00626C8C">
            <w:r>
              <w:t>Date time</w:t>
            </w:r>
          </w:p>
        </w:tc>
        <w:tc>
          <w:tcPr>
            <w:tcW w:w="1446" w:type="dxa"/>
          </w:tcPr>
          <w:p w:rsidR="00626C8C" w:rsidRDefault="00626C8C" w:rsidP="00626C8C">
            <w:r>
              <w:t>0 missing values</w:t>
            </w:r>
          </w:p>
        </w:tc>
        <w:tc>
          <w:tcPr>
            <w:tcW w:w="2893" w:type="dxa"/>
          </w:tcPr>
          <w:p w:rsidR="00626C8C" w:rsidRDefault="00626C8C" w:rsidP="00626C8C"/>
        </w:tc>
      </w:tr>
      <w:tr w:rsidR="00DD48BA" w:rsidTr="00DD48BA">
        <w:tc>
          <w:tcPr>
            <w:tcW w:w="3772" w:type="dxa"/>
          </w:tcPr>
          <w:p w:rsidR="00626C8C" w:rsidRDefault="00626C8C" w:rsidP="00626C8C">
            <w:r>
              <w:t>checkin_date</w:t>
            </w:r>
          </w:p>
        </w:tc>
        <w:tc>
          <w:tcPr>
            <w:tcW w:w="1465" w:type="dxa"/>
          </w:tcPr>
          <w:p w:rsidR="00626C8C" w:rsidRDefault="00626C8C" w:rsidP="00626C8C">
            <w:r>
              <w:t>Date time</w:t>
            </w:r>
          </w:p>
        </w:tc>
        <w:tc>
          <w:tcPr>
            <w:tcW w:w="1446" w:type="dxa"/>
          </w:tcPr>
          <w:p w:rsidR="00626C8C" w:rsidRDefault="00626C8C" w:rsidP="00626C8C">
            <w:r>
              <w:t>0 missing values</w:t>
            </w:r>
          </w:p>
        </w:tc>
        <w:tc>
          <w:tcPr>
            <w:tcW w:w="2893" w:type="dxa"/>
          </w:tcPr>
          <w:p w:rsidR="00626C8C" w:rsidRDefault="00626C8C" w:rsidP="00626C8C"/>
        </w:tc>
      </w:tr>
      <w:tr w:rsidR="00DD48BA" w:rsidTr="00DD48BA">
        <w:tc>
          <w:tcPr>
            <w:tcW w:w="3772" w:type="dxa"/>
          </w:tcPr>
          <w:p w:rsidR="00626C8C" w:rsidRDefault="00626C8C" w:rsidP="00626C8C">
            <w:r>
              <w:t>checkout_date</w:t>
            </w:r>
          </w:p>
        </w:tc>
        <w:tc>
          <w:tcPr>
            <w:tcW w:w="1465" w:type="dxa"/>
          </w:tcPr>
          <w:p w:rsidR="00626C8C" w:rsidRDefault="00626C8C" w:rsidP="00626C8C">
            <w:r>
              <w:t>Date time</w:t>
            </w:r>
          </w:p>
        </w:tc>
        <w:tc>
          <w:tcPr>
            <w:tcW w:w="1446" w:type="dxa"/>
          </w:tcPr>
          <w:p w:rsidR="00626C8C" w:rsidRDefault="00626C8C" w:rsidP="00626C8C">
            <w:r>
              <w:t>0 missing values</w:t>
            </w:r>
          </w:p>
        </w:tc>
        <w:tc>
          <w:tcPr>
            <w:tcW w:w="2893" w:type="dxa"/>
          </w:tcPr>
          <w:p w:rsidR="00626C8C" w:rsidRDefault="00626C8C" w:rsidP="00626C8C"/>
        </w:tc>
      </w:tr>
      <w:tr w:rsidR="00DD48BA" w:rsidTr="00DD48BA">
        <w:tc>
          <w:tcPr>
            <w:tcW w:w="3772" w:type="dxa"/>
          </w:tcPr>
          <w:p w:rsidR="00626C8C" w:rsidRDefault="00626C8C" w:rsidP="00626C8C">
            <w:r>
              <w:t>channel_code</w:t>
            </w:r>
          </w:p>
        </w:tc>
        <w:tc>
          <w:tcPr>
            <w:tcW w:w="1465" w:type="dxa"/>
          </w:tcPr>
          <w:p w:rsidR="00626C8C" w:rsidRDefault="003E1EED" w:rsidP="00626C8C">
            <w:r>
              <w:t>categorical</w:t>
            </w:r>
          </w:p>
        </w:tc>
        <w:tc>
          <w:tcPr>
            <w:tcW w:w="1446" w:type="dxa"/>
          </w:tcPr>
          <w:p w:rsidR="00626C8C" w:rsidRDefault="003E1EED" w:rsidP="00626C8C">
            <w:r>
              <w:t>0 missing values</w:t>
            </w:r>
          </w:p>
        </w:tc>
        <w:tc>
          <w:tcPr>
            <w:tcW w:w="2893" w:type="dxa"/>
          </w:tcPr>
          <w:p w:rsidR="00626C8C" w:rsidRDefault="00DD48BA" w:rsidP="00626C8C">
            <w:r>
              <w:rPr>
                <w:noProof/>
              </w:rPr>
              <w:drawing>
                <wp:inline distT="0" distB="0" distL="0" distR="0">
                  <wp:extent cx="2370467" cy="1354347"/>
                  <wp:effectExtent l="1905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2951" cy="13557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D48BA" w:rsidTr="00DD48BA">
        <w:tc>
          <w:tcPr>
            <w:tcW w:w="3772" w:type="dxa"/>
          </w:tcPr>
          <w:p w:rsidR="00626C8C" w:rsidRDefault="003E1EED" w:rsidP="00626C8C">
            <w:r>
              <w:t>main_product_code</w:t>
            </w:r>
          </w:p>
        </w:tc>
        <w:tc>
          <w:tcPr>
            <w:tcW w:w="1465" w:type="dxa"/>
          </w:tcPr>
          <w:p w:rsidR="00626C8C" w:rsidRDefault="003E1EED" w:rsidP="00626C8C">
            <w:r>
              <w:t>categorical</w:t>
            </w:r>
          </w:p>
        </w:tc>
        <w:tc>
          <w:tcPr>
            <w:tcW w:w="1446" w:type="dxa"/>
          </w:tcPr>
          <w:p w:rsidR="00626C8C" w:rsidRDefault="003E1EED" w:rsidP="00626C8C">
            <w:r>
              <w:t>0 missing values</w:t>
            </w:r>
          </w:p>
        </w:tc>
        <w:tc>
          <w:tcPr>
            <w:tcW w:w="2893" w:type="dxa"/>
          </w:tcPr>
          <w:p w:rsidR="00626C8C" w:rsidRDefault="00DD48BA" w:rsidP="00626C8C">
            <w:r>
              <w:rPr>
                <w:noProof/>
              </w:rPr>
              <w:drawing>
                <wp:inline distT="0" distB="0" distL="0" distR="0">
                  <wp:extent cx="2254592" cy="1440611"/>
                  <wp:effectExtent l="1905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62186" cy="14454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D48BA" w:rsidTr="00DD48BA">
        <w:tc>
          <w:tcPr>
            <w:tcW w:w="3772" w:type="dxa"/>
          </w:tcPr>
          <w:p w:rsidR="00626C8C" w:rsidRDefault="003E1EED" w:rsidP="00626C8C">
            <w:r>
              <w:t>numberofadults</w:t>
            </w:r>
          </w:p>
        </w:tc>
        <w:tc>
          <w:tcPr>
            <w:tcW w:w="1465" w:type="dxa"/>
          </w:tcPr>
          <w:p w:rsidR="00626C8C" w:rsidRDefault="003E1EED" w:rsidP="00626C8C">
            <w:r>
              <w:t>numeric</w:t>
            </w:r>
          </w:p>
        </w:tc>
        <w:tc>
          <w:tcPr>
            <w:tcW w:w="1446" w:type="dxa"/>
          </w:tcPr>
          <w:p w:rsidR="00626C8C" w:rsidRDefault="003E1EED" w:rsidP="00626C8C">
            <w:r>
              <w:t>0 missing values</w:t>
            </w:r>
          </w:p>
        </w:tc>
        <w:tc>
          <w:tcPr>
            <w:tcW w:w="2893" w:type="dxa"/>
          </w:tcPr>
          <w:p w:rsidR="00626C8C" w:rsidRDefault="00626C8C" w:rsidP="00626C8C"/>
        </w:tc>
      </w:tr>
      <w:tr w:rsidR="00DD48BA" w:rsidTr="00DD48BA">
        <w:tc>
          <w:tcPr>
            <w:tcW w:w="3772" w:type="dxa"/>
          </w:tcPr>
          <w:p w:rsidR="00626C8C" w:rsidRDefault="003E1EED" w:rsidP="00626C8C">
            <w:r>
              <w:t>numberofchildren</w:t>
            </w:r>
          </w:p>
        </w:tc>
        <w:tc>
          <w:tcPr>
            <w:tcW w:w="1465" w:type="dxa"/>
          </w:tcPr>
          <w:p w:rsidR="00626C8C" w:rsidRDefault="003E1EED" w:rsidP="00626C8C">
            <w:r>
              <w:t>numeric</w:t>
            </w:r>
          </w:p>
        </w:tc>
        <w:tc>
          <w:tcPr>
            <w:tcW w:w="1446" w:type="dxa"/>
          </w:tcPr>
          <w:p w:rsidR="00626C8C" w:rsidRDefault="003E1EED" w:rsidP="00626C8C">
            <w:r>
              <w:t>0 missing values</w:t>
            </w:r>
          </w:p>
        </w:tc>
        <w:tc>
          <w:tcPr>
            <w:tcW w:w="2893" w:type="dxa"/>
          </w:tcPr>
          <w:p w:rsidR="00626C8C" w:rsidRDefault="00626C8C" w:rsidP="00626C8C"/>
        </w:tc>
      </w:tr>
      <w:tr w:rsidR="00DD48BA" w:rsidTr="00DD48BA">
        <w:tc>
          <w:tcPr>
            <w:tcW w:w="3772" w:type="dxa"/>
          </w:tcPr>
          <w:p w:rsidR="00626C8C" w:rsidRDefault="003E1EED" w:rsidP="00626C8C">
            <w:r>
              <w:t>persontravellingid</w:t>
            </w:r>
          </w:p>
        </w:tc>
        <w:tc>
          <w:tcPr>
            <w:tcW w:w="1465" w:type="dxa"/>
          </w:tcPr>
          <w:p w:rsidR="00626C8C" w:rsidRDefault="003E1EED" w:rsidP="00626C8C">
            <w:r>
              <w:t>categorical</w:t>
            </w:r>
          </w:p>
        </w:tc>
        <w:tc>
          <w:tcPr>
            <w:tcW w:w="1446" w:type="dxa"/>
          </w:tcPr>
          <w:p w:rsidR="00626C8C" w:rsidRDefault="003E1EED" w:rsidP="00626C8C">
            <w:r>
              <w:t>0 missing values</w:t>
            </w:r>
          </w:p>
        </w:tc>
        <w:tc>
          <w:tcPr>
            <w:tcW w:w="2893" w:type="dxa"/>
          </w:tcPr>
          <w:p w:rsidR="00626C8C" w:rsidRDefault="00626C8C" w:rsidP="00626C8C"/>
        </w:tc>
      </w:tr>
      <w:tr w:rsidR="00DD48BA" w:rsidTr="00DD48BA">
        <w:tc>
          <w:tcPr>
            <w:tcW w:w="3772" w:type="dxa"/>
          </w:tcPr>
          <w:p w:rsidR="00626C8C" w:rsidRDefault="003E1EED" w:rsidP="00626C8C">
            <w:r>
              <w:t>resort_region_code</w:t>
            </w:r>
          </w:p>
        </w:tc>
        <w:tc>
          <w:tcPr>
            <w:tcW w:w="1465" w:type="dxa"/>
          </w:tcPr>
          <w:p w:rsidR="00626C8C" w:rsidRDefault="003E1EED" w:rsidP="00626C8C">
            <w:r>
              <w:t>categorical</w:t>
            </w:r>
          </w:p>
        </w:tc>
        <w:tc>
          <w:tcPr>
            <w:tcW w:w="1446" w:type="dxa"/>
          </w:tcPr>
          <w:p w:rsidR="00626C8C" w:rsidRDefault="003E1EED" w:rsidP="00626C8C">
            <w:r>
              <w:t>0 missing values</w:t>
            </w:r>
          </w:p>
        </w:tc>
        <w:tc>
          <w:tcPr>
            <w:tcW w:w="2893" w:type="dxa"/>
          </w:tcPr>
          <w:p w:rsidR="00626C8C" w:rsidRDefault="00626C8C" w:rsidP="00626C8C"/>
        </w:tc>
      </w:tr>
      <w:tr w:rsidR="00DD48BA" w:rsidTr="00DD48BA">
        <w:tc>
          <w:tcPr>
            <w:tcW w:w="3772" w:type="dxa"/>
          </w:tcPr>
          <w:p w:rsidR="00626C8C" w:rsidRDefault="003E1EED" w:rsidP="00626C8C">
            <w:r>
              <w:t>resort_type_code</w:t>
            </w:r>
          </w:p>
        </w:tc>
        <w:tc>
          <w:tcPr>
            <w:tcW w:w="1465" w:type="dxa"/>
          </w:tcPr>
          <w:p w:rsidR="00626C8C" w:rsidRDefault="003E1EED" w:rsidP="00626C8C">
            <w:r>
              <w:t>categorical</w:t>
            </w:r>
          </w:p>
        </w:tc>
        <w:tc>
          <w:tcPr>
            <w:tcW w:w="1446" w:type="dxa"/>
          </w:tcPr>
          <w:p w:rsidR="00626C8C" w:rsidRDefault="003E1EED" w:rsidP="00626C8C">
            <w:r>
              <w:t>0 missing values</w:t>
            </w:r>
          </w:p>
        </w:tc>
        <w:tc>
          <w:tcPr>
            <w:tcW w:w="2893" w:type="dxa"/>
          </w:tcPr>
          <w:p w:rsidR="00626C8C" w:rsidRDefault="00626C8C" w:rsidP="00626C8C"/>
        </w:tc>
      </w:tr>
      <w:tr w:rsidR="00DD48BA" w:rsidTr="00DD48BA">
        <w:tc>
          <w:tcPr>
            <w:tcW w:w="3772" w:type="dxa"/>
          </w:tcPr>
          <w:p w:rsidR="00626C8C" w:rsidRDefault="003E1EED" w:rsidP="00626C8C">
            <w:r>
              <w:t>roomnights</w:t>
            </w:r>
          </w:p>
        </w:tc>
        <w:tc>
          <w:tcPr>
            <w:tcW w:w="1465" w:type="dxa"/>
          </w:tcPr>
          <w:p w:rsidR="00626C8C" w:rsidRDefault="003E1EED" w:rsidP="00626C8C">
            <w:r>
              <w:t>numeric</w:t>
            </w:r>
          </w:p>
        </w:tc>
        <w:tc>
          <w:tcPr>
            <w:tcW w:w="1446" w:type="dxa"/>
          </w:tcPr>
          <w:p w:rsidR="00626C8C" w:rsidRDefault="003E1EED" w:rsidP="00626C8C">
            <w:r>
              <w:t>0 missing values</w:t>
            </w:r>
          </w:p>
        </w:tc>
        <w:tc>
          <w:tcPr>
            <w:tcW w:w="2893" w:type="dxa"/>
          </w:tcPr>
          <w:p w:rsidR="00626C8C" w:rsidRDefault="00626C8C" w:rsidP="00626C8C"/>
        </w:tc>
      </w:tr>
      <w:tr w:rsidR="00DD48BA" w:rsidTr="00DD48BA">
        <w:tc>
          <w:tcPr>
            <w:tcW w:w="3772" w:type="dxa"/>
          </w:tcPr>
          <w:p w:rsidR="00626C8C" w:rsidRDefault="003E1EED" w:rsidP="00626C8C">
            <w:r>
              <w:t>season_holidayed_code</w:t>
            </w:r>
          </w:p>
        </w:tc>
        <w:tc>
          <w:tcPr>
            <w:tcW w:w="1465" w:type="dxa"/>
          </w:tcPr>
          <w:p w:rsidR="00626C8C" w:rsidRDefault="00DD48BA" w:rsidP="00626C8C">
            <w:r>
              <w:t>categorical</w:t>
            </w:r>
          </w:p>
        </w:tc>
        <w:tc>
          <w:tcPr>
            <w:tcW w:w="1446" w:type="dxa"/>
          </w:tcPr>
          <w:p w:rsidR="00626C8C" w:rsidRDefault="003E1EED" w:rsidP="00626C8C">
            <w:r>
              <w:t>35 missing values</w:t>
            </w:r>
          </w:p>
        </w:tc>
        <w:tc>
          <w:tcPr>
            <w:tcW w:w="2893" w:type="dxa"/>
          </w:tcPr>
          <w:p w:rsidR="00626C8C" w:rsidRDefault="00DD48BA" w:rsidP="00626C8C">
            <w:r>
              <w:rPr>
                <w:noProof/>
              </w:rPr>
              <w:drawing>
                <wp:inline distT="0" distB="0" distL="0" distR="0">
                  <wp:extent cx="1932796" cy="1242204"/>
                  <wp:effectExtent l="1905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6192" cy="12443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D48BA" w:rsidTr="00DD48BA">
        <w:tc>
          <w:tcPr>
            <w:tcW w:w="3772" w:type="dxa"/>
          </w:tcPr>
          <w:p w:rsidR="00626C8C" w:rsidRDefault="003E1EED" w:rsidP="00626C8C">
            <w:r>
              <w:lastRenderedPageBreak/>
              <w:t>state_code_residence</w:t>
            </w:r>
          </w:p>
        </w:tc>
        <w:tc>
          <w:tcPr>
            <w:tcW w:w="1465" w:type="dxa"/>
          </w:tcPr>
          <w:p w:rsidR="00626C8C" w:rsidRDefault="00DD48BA" w:rsidP="00626C8C">
            <w:r>
              <w:t>categorical</w:t>
            </w:r>
          </w:p>
        </w:tc>
        <w:tc>
          <w:tcPr>
            <w:tcW w:w="1446" w:type="dxa"/>
          </w:tcPr>
          <w:p w:rsidR="00626C8C" w:rsidRDefault="003E1EED" w:rsidP="00626C8C">
            <w:r>
              <w:t>4764 missing values</w:t>
            </w:r>
          </w:p>
        </w:tc>
        <w:tc>
          <w:tcPr>
            <w:tcW w:w="2893" w:type="dxa"/>
          </w:tcPr>
          <w:p w:rsidR="00626C8C" w:rsidRDefault="00DD48BA" w:rsidP="00626C8C">
            <w:r>
              <w:rPr>
                <w:noProof/>
              </w:rPr>
              <w:drawing>
                <wp:inline distT="0" distB="0" distL="0" distR="0">
                  <wp:extent cx="2120301" cy="1285336"/>
                  <wp:effectExtent l="1905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1044" cy="12857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D48BA" w:rsidTr="00DD48BA">
        <w:tc>
          <w:tcPr>
            <w:tcW w:w="3772" w:type="dxa"/>
          </w:tcPr>
          <w:p w:rsidR="00626C8C" w:rsidRDefault="003E1EED" w:rsidP="00626C8C">
            <w:r>
              <w:t>total_pax</w:t>
            </w:r>
          </w:p>
        </w:tc>
        <w:tc>
          <w:tcPr>
            <w:tcW w:w="1465" w:type="dxa"/>
          </w:tcPr>
          <w:p w:rsidR="00626C8C" w:rsidRDefault="003E1EED" w:rsidP="00626C8C">
            <w:r>
              <w:t>discrete</w:t>
            </w:r>
          </w:p>
        </w:tc>
        <w:tc>
          <w:tcPr>
            <w:tcW w:w="1446" w:type="dxa"/>
          </w:tcPr>
          <w:p w:rsidR="00626C8C" w:rsidRDefault="003E1EED" w:rsidP="00626C8C">
            <w:r>
              <w:t>0 missing values</w:t>
            </w:r>
          </w:p>
        </w:tc>
        <w:tc>
          <w:tcPr>
            <w:tcW w:w="2893" w:type="dxa"/>
          </w:tcPr>
          <w:p w:rsidR="00626C8C" w:rsidRDefault="00626C8C" w:rsidP="00626C8C"/>
        </w:tc>
      </w:tr>
      <w:tr w:rsidR="00DD48BA" w:rsidTr="00DD48BA">
        <w:tc>
          <w:tcPr>
            <w:tcW w:w="3772" w:type="dxa"/>
          </w:tcPr>
          <w:p w:rsidR="00626C8C" w:rsidRDefault="003E1EED" w:rsidP="00626C8C">
            <w:r>
              <w:t>member_age_bucket</w:t>
            </w:r>
          </w:p>
        </w:tc>
        <w:tc>
          <w:tcPr>
            <w:tcW w:w="1465" w:type="dxa"/>
          </w:tcPr>
          <w:p w:rsidR="00626C8C" w:rsidRDefault="003E1EED" w:rsidP="00626C8C">
            <w:r>
              <w:t>nominal</w:t>
            </w:r>
          </w:p>
        </w:tc>
        <w:tc>
          <w:tcPr>
            <w:tcW w:w="1446" w:type="dxa"/>
          </w:tcPr>
          <w:p w:rsidR="00626C8C" w:rsidRDefault="003E1EED" w:rsidP="00626C8C">
            <w:r>
              <w:t>0 missing values</w:t>
            </w:r>
          </w:p>
        </w:tc>
        <w:tc>
          <w:tcPr>
            <w:tcW w:w="2893" w:type="dxa"/>
          </w:tcPr>
          <w:p w:rsidR="00626C8C" w:rsidRDefault="00626C8C" w:rsidP="00626C8C"/>
        </w:tc>
      </w:tr>
      <w:tr w:rsidR="00DD48BA" w:rsidTr="00DD48BA">
        <w:tc>
          <w:tcPr>
            <w:tcW w:w="3772" w:type="dxa"/>
          </w:tcPr>
          <w:p w:rsidR="00626C8C" w:rsidRDefault="003E1EED" w:rsidP="00626C8C">
            <w:r>
              <w:t>booking_type_code</w:t>
            </w:r>
          </w:p>
        </w:tc>
        <w:tc>
          <w:tcPr>
            <w:tcW w:w="1465" w:type="dxa"/>
          </w:tcPr>
          <w:p w:rsidR="00626C8C" w:rsidRDefault="00DD48BA" w:rsidP="00626C8C">
            <w:r>
              <w:t>categorical</w:t>
            </w:r>
          </w:p>
        </w:tc>
        <w:tc>
          <w:tcPr>
            <w:tcW w:w="1446" w:type="dxa"/>
          </w:tcPr>
          <w:p w:rsidR="00626C8C" w:rsidRDefault="003E1EED" w:rsidP="00626C8C">
            <w:r>
              <w:t>0 missing values</w:t>
            </w:r>
          </w:p>
        </w:tc>
        <w:tc>
          <w:tcPr>
            <w:tcW w:w="2893" w:type="dxa"/>
          </w:tcPr>
          <w:p w:rsidR="00626C8C" w:rsidRDefault="00626C8C" w:rsidP="00626C8C"/>
        </w:tc>
      </w:tr>
      <w:tr w:rsidR="00DD48BA" w:rsidTr="00DD48BA">
        <w:tc>
          <w:tcPr>
            <w:tcW w:w="3772" w:type="dxa"/>
          </w:tcPr>
          <w:p w:rsidR="00DD48BA" w:rsidRDefault="00DD48BA" w:rsidP="00626C8C">
            <w:r>
              <w:t>memberid</w:t>
            </w:r>
          </w:p>
        </w:tc>
        <w:tc>
          <w:tcPr>
            <w:tcW w:w="1465" w:type="dxa"/>
          </w:tcPr>
          <w:p w:rsidR="00DD48BA" w:rsidRDefault="00DD48BA" w:rsidP="00626C8C">
            <w:r>
              <w:t>nominal</w:t>
            </w:r>
          </w:p>
        </w:tc>
        <w:tc>
          <w:tcPr>
            <w:tcW w:w="1446" w:type="dxa"/>
          </w:tcPr>
          <w:p w:rsidR="00DD48BA" w:rsidRDefault="00DD48BA" w:rsidP="00EA2340">
            <w:r>
              <w:t>0 missing values</w:t>
            </w:r>
          </w:p>
        </w:tc>
        <w:tc>
          <w:tcPr>
            <w:tcW w:w="2893" w:type="dxa"/>
          </w:tcPr>
          <w:p w:rsidR="00DD48BA" w:rsidRDefault="00DD48BA" w:rsidP="00626C8C"/>
        </w:tc>
      </w:tr>
      <w:tr w:rsidR="00DD48BA" w:rsidTr="00DD48BA">
        <w:tc>
          <w:tcPr>
            <w:tcW w:w="3772" w:type="dxa"/>
          </w:tcPr>
          <w:p w:rsidR="00DD48BA" w:rsidRDefault="00DD48BA" w:rsidP="00626C8C">
            <w:r>
              <w:t>cluster_code</w:t>
            </w:r>
          </w:p>
        </w:tc>
        <w:tc>
          <w:tcPr>
            <w:tcW w:w="1465" w:type="dxa"/>
          </w:tcPr>
          <w:p w:rsidR="00DD48BA" w:rsidRDefault="00DD48BA" w:rsidP="00626C8C">
            <w:r>
              <w:t>nominal</w:t>
            </w:r>
          </w:p>
        </w:tc>
        <w:tc>
          <w:tcPr>
            <w:tcW w:w="1446" w:type="dxa"/>
          </w:tcPr>
          <w:p w:rsidR="00DD48BA" w:rsidRDefault="00DD48BA" w:rsidP="00EA2340">
            <w:r>
              <w:t>0 missing values</w:t>
            </w:r>
          </w:p>
        </w:tc>
        <w:tc>
          <w:tcPr>
            <w:tcW w:w="2893" w:type="dxa"/>
          </w:tcPr>
          <w:p w:rsidR="00DD48BA" w:rsidRDefault="00DD48BA" w:rsidP="00626C8C">
            <w:r>
              <w:rPr>
                <w:noProof/>
              </w:rPr>
              <w:drawing>
                <wp:inline distT="0" distB="0" distL="0" distR="0">
                  <wp:extent cx="2076270" cy="1423359"/>
                  <wp:effectExtent l="19050" t="0" r="18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79001" cy="14252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D48BA" w:rsidTr="00DD48BA">
        <w:tc>
          <w:tcPr>
            <w:tcW w:w="3772" w:type="dxa"/>
          </w:tcPr>
          <w:p w:rsidR="00DD48BA" w:rsidRDefault="00DD48BA" w:rsidP="00626C8C">
            <w:r>
              <w:t>reservation_statusid</w:t>
            </w:r>
          </w:p>
        </w:tc>
        <w:tc>
          <w:tcPr>
            <w:tcW w:w="1465" w:type="dxa"/>
          </w:tcPr>
          <w:p w:rsidR="00DD48BA" w:rsidRDefault="00DD48BA" w:rsidP="00626C8C">
            <w:r>
              <w:t>nominal</w:t>
            </w:r>
          </w:p>
        </w:tc>
        <w:tc>
          <w:tcPr>
            <w:tcW w:w="1446" w:type="dxa"/>
          </w:tcPr>
          <w:p w:rsidR="00DD48BA" w:rsidRDefault="00DD48BA" w:rsidP="00EA2340">
            <w:r>
              <w:t>0 missing values</w:t>
            </w:r>
          </w:p>
        </w:tc>
        <w:tc>
          <w:tcPr>
            <w:tcW w:w="2893" w:type="dxa"/>
          </w:tcPr>
          <w:p w:rsidR="00DD48BA" w:rsidRDefault="00DD48BA" w:rsidP="00626C8C">
            <w:r>
              <w:rPr>
                <w:noProof/>
              </w:rPr>
              <w:drawing>
                <wp:inline distT="0" distB="0" distL="0" distR="0">
                  <wp:extent cx="2077168" cy="1354347"/>
                  <wp:effectExtent l="1905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79679" cy="13559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D48BA" w:rsidTr="00DD48BA">
        <w:tc>
          <w:tcPr>
            <w:tcW w:w="3772" w:type="dxa"/>
          </w:tcPr>
          <w:p w:rsidR="00DD48BA" w:rsidRDefault="00DD48BA" w:rsidP="00626C8C">
            <w:r>
              <w:t>resort_id</w:t>
            </w:r>
          </w:p>
        </w:tc>
        <w:tc>
          <w:tcPr>
            <w:tcW w:w="1465" w:type="dxa"/>
          </w:tcPr>
          <w:p w:rsidR="00DD48BA" w:rsidRDefault="00DD48BA" w:rsidP="00626C8C">
            <w:r>
              <w:t>nominal</w:t>
            </w:r>
          </w:p>
        </w:tc>
        <w:tc>
          <w:tcPr>
            <w:tcW w:w="1446" w:type="dxa"/>
          </w:tcPr>
          <w:p w:rsidR="00DD48BA" w:rsidRDefault="00DD48BA" w:rsidP="00EA2340">
            <w:r>
              <w:t>0 missing values</w:t>
            </w:r>
          </w:p>
        </w:tc>
        <w:tc>
          <w:tcPr>
            <w:tcW w:w="2893" w:type="dxa"/>
          </w:tcPr>
          <w:p w:rsidR="00DD48BA" w:rsidRDefault="00DD48BA" w:rsidP="00626C8C"/>
        </w:tc>
      </w:tr>
      <w:tr w:rsidR="00DD48BA" w:rsidTr="00DD48BA">
        <w:tc>
          <w:tcPr>
            <w:tcW w:w="3772" w:type="dxa"/>
          </w:tcPr>
          <w:p w:rsidR="00DD48BA" w:rsidRDefault="00DD48BA" w:rsidP="00626C8C">
            <w:r>
              <w:t>room_type_booked_code</w:t>
            </w:r>
          </w:p>
        </w:tc>
        <w:tc>
          <w:tcPr>
            <w:tcW w:w="1465" w:type="dxa"/>
          </w:tcPr>
          <w:p w:rsidR="00DD48BA" w:rsidRDefault="00DD48BA" w:rsidP="00626C8C">
            <w:r>
              <w:t>categorical</w:t>
            </w:r>
          </w:p>
        </w:tc>
        <w:tc>
          <w:tcPr>
            <w:tcW w:w="1446" w:type="dxa"/>
          </w:tcPr>
          <w:p w:rsidR="00DD48BA" w:rsidRDefault="00DD48BA" w:rsidP="00EA2340">
            <w:r>
              <w:t>0 missing values</w:t>
            </w:r>
          </w:p>
        </w:tc>
        <w:tc>
          <w:tcPr>
            <w:tcW w:w="2893" w:type="dxa"/>
          </w:tcPr>
          <w:p w:rsidR="00DD48BA" w:rsidRDefault="00DD48BA" w:rsidP="00626C8C"/>
        </w:tc>
      </w:tr>
      <w:tr w:rsidR="00DD48BA" w:rsidTr="00DD48BA">
        <w:tc>
          <w:tcPr>
            <w:tcW w:w="3772" w:type="dxa"/>
          </w:tcPr>
          <w:p w:rsidR="00DD48BA" w:rsidRDefault="00DD48BA" w:rsidP="00626C8C"/>
        </w:tc>
        <w:tc>
          <w:tcPr>
            <w:tcW w:w="1465" w:type="dxa"/>
          </w:tcPr>
          <w:p w:rsidR="00DD48BA" w:rsidRDefault="00DD48BA" w:rsidP="00626C8C"/>
        </w:tc>
        <w:tc>
          <w:tcPr>
            <w:tcW w:w="1446" w:type="dxa"/>
          </w:tcPr>
          <w:p w:rsidR="00DD48BA" w:rsidRDefault="00DD48BA" w:rsidP="00626C8C"/>
        </w:tc>
        <w:tc>
          <w:tcPr>
            <w:tcW w:w="2893" w:type="dxa"/>
          </w:tcPr>
          <w:p w:rsidR="00DD48BA" w:rsidRDefault="00DD48BA" w:rsidP="00626C8C"/>
        </w:tc>
      </w:tr>
    </w:tbl>
    <w:p w:rsidR="00626C8C" w:rsidRDefault="00626C8C" w:rsidP="00626C8C"/>
    <w:p w:rsidR="00BE7A33" w:rsidRDefault="00BE7A33"/>
    <w:p w:rsidR="00BE7A33" w:rsidRDefault="00BE7A33"/>
    <w:p w:rsidR="00806EDC" w:rsidRDefault="00806EDC" w:rsidP="004F0418">
      <w:pPr>
        <w:pStyle w:val="Heading1"/>
      </w:pPr>
      <w:r>
        <w:t>Data Cleaning</w:t>
      </w:r>
    </w:p>
    <w:p w:rsidR="00922D01" w:rsidRPr="00922D01" w:rsidRDefault="00922D01" w:rsidP="00922D01"/>
    <w:tbl>
      <w:tblPr>
        <w:tblStyle w:val="TableGrid"/>
        <w:tblW w:w="9463" w:type="dxa"/>
        <w:tblLook w:val="04A0"/>
      </w:tblPr>
      <w:tblGrid>
        <w:gridCol w:w="795"/>
        <w:gridCol w:w="2366"/>
        <w:gridCol w:w="1534"/>
        <w:gridCol w:w="4768"/>
      </w:tblGrid>
      <w:tr w:rsidR="006A7CC8" w:rsidTr="007A5479">
        <w:trPr>
          <w:trHeight w:val="467"/>
        </w:trPr>
        <w:tc>
          <w:tcPr>
            <w:tcW w:w="796" w:type="dxa"/>
            <w:shd w:val="clear" w:color="auto" w:fill="B4C6E7" w:themeFill="accent1" w:themeFillTint="66"/>
            <w:vAlign w:val="center"/>
          </w:tcPr>
          <w:p w:rsidR="006A7CC8" w:rsidRPr="007A5479" w:rsidRDefault="006A7CC8" w:rsidP="007A5479">
            <w:pPr>
              <w:jc w:val="center"/>
              <w:rPr>
                <w:b/>
              </w:rPr>
            </w:pPr>
            <w:r w:rsidRPr="007A5479">
              <w:rPr>
                <w:b/>
              </w:rPr>
              <w:t>S.No.</w:t>
            </w:r>
          </w:p>
        </w:tc>
        <w:tc>
          <w:tcPr>
            <w:tcW w:w="2337" w:type="dxa"/>
            <w:shd w:val="clear" w:color="auto" w:fill="B4C6E7" w:themeFill="accent1" w:themeFillTint="66"/>
            <w:vAlign w:val="center"/>
          </w:tcPr>
          <w:p w:rsidR="006A7CC8" w:rsidRPr="007A5479" w:rsidRDefault="006A7CC8" w:rsidP="007A5479">
            <w:pPr>
              <w:jc w:val="center"/>
              <w:rPr>
                <w:b/>
              </w:rPr>
            </w:pPr>
            <w:r w:rsidRPr="007A5479">
              <w:rPr>
                <w:b/>
              </w:rPr>
              <w:t>Column Name</w:t>
            </w:r>
          </w:p>
        </w:tc>
        <w:tc>
          <w:tcPr>
            <w:tcW w:w="1536" w:type="dxa"/>
            <w:shd w:val="clear" w:color="auto" w:fill="B4C6E7" w:themeFill="accent1" w:themeFillTint="66"/>
            <w:vAlign w:val="center"/>
          </w:tcPr>
          <w:p w:rsidR="006A7CC8" w:rsidRPr="007A5479" w:rsidRDefault="006A7CC8" w:rsidP="007A5479">
            <w:pPr>
              <w:jc w:val="center"/>
              <w:rPr>
                <w:b/>
              </w:rPr>
            </w:pPr>
            <w:r w:rsidRPr="007A5479">
              <w:rPr>
                <w:b/>
              </w:rPr>
              <w:t>Treatment</w:t>
            </w:r>
          </w:p>
        </w:tc>
        <w:tc>
          <w:tcPr>
            <w:tcW w:w="4794" w:type="dxa"/>
            <w:shd w:val="clear" w:color="auto" w:fill="B4C6E7" w:themeFill="accent1" w:themeFillTint="66"/>
            <w:vAlign w:val="center"/>
          </w:tcPr>
          <w:p w:rsidR="006A7CC8" w:rsidRPr="007A5479" w:rsidRDefault="006A7CC8" w:rsidP="007A5479">
            <w:pPr>
              <w:jc w:val="center"/>
              <w:rPr>
                <w:b/>
              </w:rPr>
            </w:pPr>
            <w:r w:rsidRPr="007A5479">
              <w:rPr>
                <w:b/>
              </w:rPr>
              <w:t>Details</w:t>
            </w:r>
          </w:p>
        </w:tc>
      </w:tr>
      <w:tr w:rsidR="006A7CC8" w:rsidTr="006A7CC8">
        <w:tc>
          <w:tcPr>
            <w:tcW w:w="796" w:type="dxa"/>
          </w:tcPr>
          <w:p w:rsidR="006A7CC8" w:rsidRDefault="006A7CC8" w:rsidP="006A7CC8">
            <w:r>
              <w:lastRenderedPageBreak/>
              <w:t>1.</w:t>
            </w:r>
          </w:p>
        </w:tc>
        <w:tc>
          <w:tcPr>
            <w:tcW w:w="2337" w:type="dxa"/>
          </w:tcPr>
          <w:p w:rsidR="006A7CC8" w:rsidRDefault="00DD48BA" w:rsidP="006A7CC8">
            <w:r>
              <w:t>season_holidayed_code</w:t>
            </w:r>
          </w:p>
        </w:tc>
        <w:tc>
          <w:tcPr>
            <w:tcW w:w="1536" w:type="dxa"/>
          </w:tcPr>
          <w:p w:rsidR="006A7CC8" w:rsidRDefault="006A7CC8" w:rsidP="006A7CC8">
            <w:r>
              <w:t>Missing value</w:t>
            </w:r>
          </w:p>
        </w:tc>
        <w:tc>
          <w:tcPr>
            <w:tcW w:w="4794" w:type="dxa"/>
          </w:tcPr>
          <w:p w:rsidR="006A7CC8" w:rsidRDefault="00DD48BA" w:rsidP="006A7CC8">
            <w:r>
              <w:t xml:space="preserve">35 missing values, </w:t>
            </w:r>
            <w:r w:rsidR="00C53B73">
              <w:t>filled with -999</w:t>
            </w:r>
          </w:p>
        </w:tc>
      </w:tr>
      <w:tr w:rsidR="006A7CC8" w:rsidTr="006A7CC8">
        <w:tc>
          <w:tcPr>
            <w:tcW w:w="796" w:type="dxa"/>
          </w:tcPr>
          <w:p w:rsidR="006A7CC8" w:rsidRDefault="0067429D" w:rsidP="006A7CC8">
            <w:r>
              <w:t>2.</w:t>
            </w:r>
          </w:p>
        </w:tc>
        <w:tc>
          <w:tcPr>
            <w:tcW w:w="2337" w:type="dxa"/>
          </w:tcPr>
          <w:p w:rsidR="006A7CC8" w:rsidRDefault="00C53B73" w:rsidP="006A7CC8">
            <w:r>
              <w:t>state_code_residence</w:t>
            </w:r>
          </w:p>
        </w:tc>
        <w:tc>
          <w:tcPr>
            <w:tcW w:w="1536" w:type="dxa"/>
          </w:tcPr>
          <w:p w:rsidR="006A7CC8" w:rsidRDefault="00C53B73" w:rsidP="006A7CC8">
            <w:r>
              <w:t>Missing value</w:t>
            </w:r>
          </w:p>
        </w:tc>
        <w:tc>
          <w:tcPr>
            <w:tcW w:w="4794" w:type="dxa"/>
          </w:tcPr>
          <w:p w:rsidR="006A7CC8" w:rsidRDefault="00C53B73" w:rsidP="006A7CC8">
            <w:r>
              <w:t>Filled with -999</w:t>
            </w:r>
          </w:p>
        </w:tc>
      </w:tr>
      <w:tr w:rsidR="006A7CC8" w:rsidTr="006A7CC8">
        <w:tc>
          <w:tcPr>
            <w:tcW w:w="796" w:type="dxa"/>
          </w:tcPr>
          <w:p w:rsidR="006A7CC8" w:rsidRDefault="006A7CC8" w:rsidP="006A7CC8"/>
        </w:tc>
        <w:tc>
          <w:tcPr>
            <w:tcW w:w="2337" w:type="dxa"/>
          </w:tcPr>
          <w:p w:rsidR="006A7CC8" w:rsidRDefault="006A7CC8" w:rsidP="006A7CC8"/>
        </w:tc>
        <w:tc>
          <w:tcPr>
            <w:tcW w:w="1536" w:type="dxa"/>
          </w:tcPr>
          <w:p w:rsidR="006A7CC8" w:rsidRDefault="006A7CC8" w:rsidP="006A7CC8"/>
        </w:tc>
        <w:tc>
          <w:tcPr>
            <w:tcW w:w="4794" w:type="dxa"/>
          </w:tcPr>
          <w:p w:rsidR="006A7CC8" w:rsidRDefault="006A7CC8" w:rsidP="006A7CC8"/>
        </w:tc>
      </w:tr>
      <w:tr w:rsidR="006A7CC8" w:rsidTr="006A7CC8">
        <w:tc>
          <w:tcPr>
            <w:tcW w:w="796" w:type="dxa"/>
          </w:tcPr>
          <w:p w:rsidR="006A7CC8" w:rsidRDefault="006A7CC8" w:rsidP="006A7CC8"/>
        </w:tc>
        <w:tc>
          <w:tcPr>
            <w:tcW w:w="2337" w:type="dxa"/>
          </w:tcPr>
          <w:p w:rsidR="006A7CC8" w:rsidRDefault="006A7CC8" w:rsidP="006A7CC8"/>
        </w:tc>
        <w:tc>
          <w:tcPr>
            <w:tcW w:w="1536" w:type="dxa"/>
          </w:tcPr>
          <w:p w:rsidR="006A7CC8" w:rsidRDefault="006A7CC8" w:rsidP="006A7CC8"/>
        </w:tc>
        <w:tc>
          <w:tcPr>
            <w:tcW w:w="4794" w:type="dxa"/>
          </w:tcPr>
          <w:p w:rsidR="006A7CC8" w:rsidRDefault="006A7CC8" w:rsidP="006A7CC8"/>
        </w:tc>
      </w:tr>
    </w:tbl>
    <w:p w:rsidR="006A7CC8" w:rsidRPr="006A7CC8" w:rsidRDefault="006A7CC8" w:rsidP="006A7CC8"/>
    <w:p w:rsidR="00806EDC" w:rsidRPr="00806EDC" w:rsidRDefault="00806EDC" w:rsidP="00806EDC"/>
    <w:p w:rsidR="004F0418" w:rsidRDefault="004F0418" w:rsidP="004F0418">
      <w:pPr>
        <w:pStyle w:val="Heading1"/>
      </w:pPr>
      <w:r>
        <w:t>Feature Engineering</w:t>
      </w:r>
    </w:p>
    <w:p w:rsidR="00E00D9C" w:rsidRDefault="003D1FF9" w:rsidP="00E00D9C">
      <w:pPr>
        <w:pStyle w:val="Heading2"/>
      </w:pPr>
      <w:r>
        <w:t>Transformation</w:t>
      </w:r>
    </w:p>
    <w:tbl>
      <w:tblPr>
        <w:tblStyle w:val="TableGrid"/>
        <w:tblW w:w="9463" w:type="dxa"/>
        <w:tblLook w:val="04A0"/>
      </w:tblPr>
      <w:tblGrid>
        <w:gridCol w:w="789"/>
        <w:gridCol w:w="2528"/>
        <w:gridCol w:w="1638"/>
        <w:gridCol w:w="4508"/>
      </w:tblGrid>
      <w:tr w:rsidR="006A7CC8" w:rsidTr="005D2297">
        <w:trPr>
          <w:trHeight w:val="440"/>
        </w:trPr>
        <w:tc>
          <w:tcPr>
            <w:tcW w:w="789" w:type="dxa"/>
            <w:shd w:val="clear" w:color="auto" w:fill="B4C6E7" w:themeFill="accent1" w:themeFillTint="66"/>
            <w:vAlign w:val="center"/>
          </w:tcPr>
          <w:p w:rsidR="006A7CC8" w:rsidRPr="007A5479" w:rsidRDefault="006A7CC8" w:rsidP="007A5479">
            <w:pPr>
              <w:jc w:val="center"/>
              <w:rPr>
                <w:b/>
              </w:rPr>
            </w:pPr>
            <w:r w:rsidRPr="007A5479">
              <w:rPr>
                <w:b/>
              </w:rPr>
              <w:t>S.No.</w:t>
            </w:r>
          </w:p>
        </w:tc>
        <w:tc>
          <w:tcPr>
            <w:tcW w:w="2528" w:type="dxa"/>
            <w:shd w:val="clear" w:color="auto" w:fill="B4C6E7" w:themeFill="accent1" w:themeFillTint="66"/>
            <w:vAlign w:val="center"/>
          </w:tcPr>
          <w:p w:rsidR="006A7CC8" w:rsidRPr="007A5479" w:rsidRDefault="006A7CC8" w:rsidP="007A5479">
            <w:pPr>
              <w:jc w:val="center"/>
              <w:rPr>
                <w:b/>
              </w:rPr>
            </w:pPr>
            <w:r w:rsidRPr="007A5479">
              <w:rPr>
                <w:b/>
              </w:rPr>
              <w:t>Column Name</w:t>
            </w:r>
          </w:p>
        </w:tc>
        <w:tc>
          <w:tcPr>
            <w:tcW w:w="1638" w:type="dxa"/>
            <w:shd w:val="clear" w:color="auto" w:fill="B4C6E7" w:themeFill="accent1" w:themeFillTint="66"/>
            <w:vAlign w:val="center"/>
          </w:tcPr>
          <w:p w:rsidR="006A7CC8" w:rsidRPr="007A5479" w:rsidRDefault="006A7CC8" w:rsidP="007A5479">
            <w:pPr>
              <w:jc w:val="center"/>
              <w:rPr>
                <w:b/>
              </w:rPr>
            </w:pPr>
            <w:r w:rsidRPr="007A5479">
              <w:rPr>
                <w:b/>
              </w:rPr>
              <w:t>Transformation</w:t>
            </w:r>
          </w:p>
        </w:tc>
        <w:tc>
          <w:tcPr>
            <w:tcW w:w="4508" w:type="dxa"/>
            <w:shd w:val="clear" w:color="auto" w:fill="B4C6E7" w:themeFill="accent1" w:themeFillTint="66"/>
            <w:vAlign w:val="center"/>
          </w:tcPr>
          <w:p w:rsidR="006A7CC8" w:rsidRPr="007A5479" w:rsidRDefault="006A7CC8" w:rsidP="007A5479">
            <w:pPr>
              <w:jc w:val="center"/>
              <w:rPr>
                <w:b/>
              </w:rPr>
            </w:pPr>
            <w:r w:rsidRPr="007A5479">
              <w:rPr>
                <w:b/>
              </w:rPr>
              <w:t>Details</w:t>
            </w:r>
          </w:p>
        </w:tc>
      </w:tr>
      <w:tr w:rsidR="006A7CC8" w:rsidTr="005D2297">
        <w:tc>
          <w:tcPr>
            <w:tcW w:w="789" w:type="dxa"/>
          </w:tcPr>
          <w:p w:rsidR="006A7CC8" w:rsidRDefault="006A7CC8" w:rsidP="0007002B">
            <w:r>
              <w:t>1.</w:t>
            </w:r>
          </w:p>
        </w:tc>
        <w:tc>
          <w:tcPr>
            <w:tcW w:w="2528" w:type="dxa"/>
          </w:tcPr>
          <w:p w:rsidR="006A7CC8" w:rsidRDefault="005D2297" w:rsidP="0007002B">
            <w:r>
              <w:t>Booking_date</w:t>
            </w:r>
          </w:p>
        </w:tc>
        <w:tc>
          <w:tcPr>
            <w:tcW w:w="1638" w:type="dxa"/>
          </w:tcPr>
          <w:p w:rsidR="006A7CC8" w:rsidRDefault="005D2297" w:rsidP="0007002B">
            <w:r>
              <w:t>Convert to datetime</w:t>
            </w:r>
          </w:p>
        </w:tc>
        <w:tc>
          <w:tcPr>
            <w:tcW w:w="4508" w:type="dxa"/>
          </w:tcPr>
          <w:p w:rsidR="006A7CC8" w:rsidRDefault="005D2297" w:rsidP="0007002B">
            <w:r>
              <w:t>Initially, object type</w:t>
            </w:r>
          </w:p>
        </w:tc>
      </w:tr>
      <w:tr w:rsidR="005D2297" w:rsidTr="005D2297">
        <w:tc>
          <w:tcPr>
            <w:tcW w:w="789" w:type="dxa"/>
          </w:tcPr>
          <w:p w:rsidR="005D2297" w:rsidRDefault="005D2297" w:rsidP="0007002B">
            <w:r>
              <w:t>2.</w:t>
            </w:r>
          </w:p>
        </w:tc>
        <w:tc>
          <w:tcPr>
            <w:tcW w:w="2528" w:type="dxa"/>
          </w:tcPr>
          <w:p w:rsidR="005D2297" w:rsidRDefault="005D2297" w:rsidP="0007002B">
            <w:r>
              <w:t>Checkin_date</w:t>
            </w:r>
          </w:p>
        </w:tc>
        <w:tc>
          <w:tcPr>
            <w:tcW w:w="1638" w:type="dxa"/>
          </w:tcPr>
          <w:p w:rsidR="005D2297" w:rsidRDefault="005D2297" w:rsidP="0007002B">
            <w:r>
              <w:t>Convert to datetime</w:t>
            </w:r>
          </w:p>
        </w:tc>
        <w:tc>
          <w:tcPr>
            <w:tcW w:w="4508" w:type="dxa"/>
          </w:tcPr>
          <w:p w:rsidR="005D2297" w:rsidRDefault="005D2297" w:rsidP="00EA2340">
            <w:r>
              <w:t>Initially, object type</w:t>
            </w:r>
          </w:p>
        </w:tc>
      </w:tr>
      <w:tr w:rsidR="005D2297" w:rsidTr="005D2297">
        <w:tc>
          <w:tcPr>
            <w:tcW w:w="789" w:type="dxa"/>
          </w:tcPr>
          <w:p w:rsidR="005D2297" w:rsidRDefault="005D2297" w:rsidP="0007002B">
            <w:r>
              <w:t xml:space="preserve">3. </w:t>
            </w:r>
          </w:p>
        </w:tc>
        <w:tc>
          <w:tcPr>
            <w:tcW w:w="2528" w:type="dxa"/>
          </w:tcPr>
          <w:p w:rsidR="005D2297" w:rsidRDefault="005D2297" w:rsidP="0007002B">
            <w:r>
              <w:t>Checkout_date</w:t>
            </w:r>
          </w:p>
        </w:tc>
        <w:tc>
          <w:tcPr>
            <w:tcW w:w="1638" w:type="dxa"/>
          </w:tcPr>
          <w:p w:rsidR="005D2297" w:rsidRDefault="005D2297" w:rsidP="0007002B">
            <w:r>
              <w:t>Convert to datetime</w:t>
            </w:r>
          </w:p>
        </w:tc>
        <w:tc>
          <w:tcPr>
            <w:tcW w:w="4508" w:type="dxa"/>
          </w:tcPr>
          <w:p w:rsidR="005D2297" w:rsidRDefault="005D2297" w:rsidP="00EA2340">
            <w:r>
              <w:t>Initially, object type</w:t>
            </w:r>
          </w:p>
        </w:tc>
      </w:tr>
      <w:tr w:rsidR="005D2297" w:rsidTr="005D2297">
        <w:tc>
          <w:tcPr>
            <w:tcW w:w="789" w:type="dxa"/>
          </w:tcPr>
          <w:p w:rsidR="005D2297" w:rsidRDefault="005D2297" w:rsidP="0007002B">
            <w:r>
              <w:t xml:space="preserve">4. </w:t>
            </w:r>
          </w:p>
        </w:tc>
        <w:tc>
          <w:tcPr>
            <w:tcW w:w="2528" w:type="dxa"/>
          </w:tcPr>
          <w:p w:rsidR="005D2297" w:rsidRDefault="005D2297" w:rsidP="0007002B">
            <w:r>
              <w:t>Member_age_bucket</w:t>
            </w:r>
          </w:p>
        </w:tc>
        <w:tc>
          <w:tcPr>
            <w:tcW w:w="1638" w:type="dxa"/>
          </w:tcPr>
          <w:p w:rsidR="005D2297" w:rsidRDefault="005D2297" w:rsidP="0007002B">
            <w:r>
              <w:t>Encode to numerical form</w:t>
            </w:r>
          </w:p>
        </w:tc>
        <w:tc>
          <w:tcPr>
            <w:tcW w:w="4508" w:type="dxa"/>
          </w:tcPr>
          <w:p w:rsidR="005D2297" w:rsidRDefault="005D2297" w:rsidP="00EA2340">
            <w:r>
              <w:t>Initially, object type</w:t>
            </w:r>
          </w:p>
        </w:tc>
      </w:tr>
      <w:tr w:rsidR="005D2297" w:rsidTr="005D2297">
        <w:tc>
          <w:tcPr>
            <w:tcW w:w="789" w:type="dxa"/>
          </w:tcPr>
          <w:p w:rsidR="005D2297" w:rsidRDefault="005D2297" w:rsidP="0007002B">
            <w:r>
              <w:t xml:space="preserve">5. </w:t>
            </w:r>
          </w:p>
        </w:tc>
        <w:tc>
          <w:tcPr>
            <w:tcW w:w="2528" w:type="dxa"/>
          </w:tcPr>
          <w:p w:rsidR="005D2297" w:rsidRDefault="005D2297" w:rsidP="0007002B">
            <w:r>
              <w:t>Member_id</w:t>
            </w:r>
          </w:p>
        </w:tc>
        <w:tc>
          <w:tcPr>
            <w:tcW w:w="1638" w:type="dxa"/>
          </w:tcPr>
          <w:p w:rsidR="005D2297" w:rsidRDefault="005D2297" w:rsidP="00EA2340">
            <w:r>
              <w:t>Encode to numerical form</w:t>
            </w:r>
          </w:p>
        </w:tc>
        <w:tc>
          <w:tcPr>
            <w:tcW w:w="4508" w:type="dxa"/>
          </w:tcPr>
          <w:p w:rsidR="005D2297" w:rsidRDefault="005D2297" w:rsidP="00EA2340">
            <w:r>
              <w:t>Initially, object type</w:t>
            </w:r>
          </w:p>
        </w:tc>
      </w:tr>
      <w:tr w:rsidR="005D2297" w:rsidTr="005D2297">
        <w:tc>
          <w:tcPr>
            <w:tcW w:w="789" w:type="dxa"/>
          </w:tcPr>
          <w:p w:rsidR="005D2297" w:rsidRDefault="005D2297" w:rsidP="0007002B">
            <w:r>
              <w:t xml:space="preserve">6. </w:t>
            </w:r>
          </w:p>
        </w:tc>
        <w:tc>
          <w:tcPr>
            <w:tcW w:w="2528" w:type="dxa"/>
          </w:tcPr>
          <w:p w:rsidR="005D2297" w:rsidRDefault="005D2297" w:rsidP="0007002B">
            <w:r>
              <w:t>Cluster_code</w:t>
            </w:r>
          </w:p>
        </w:tc>
        <w:tc>
          <w:tcPr>
            <w:tcW w:w="1638" w:type="dxa"/>
          </w:tcPr>
          <w:p w:rsidR="005D2297" w:rsidRDefault="005D2297" w:rsidP="00EA2340">
            <w:r>
              <w:t>Encode to numerical form</w:t>
            </w:r>
          </w:p>
        </w:tc>
        <w:tc>
          <w:tcPr>
            <w:tcW w:w="4508" w:type="dxa"/>
          </w:tcPr>
          <w:p w:rsidR="005D2297" w:rsidRDefault="005D2297" w:rsidP="00EA2340">
            <w:r>
              <w:t>Initially, object type</w:t>
            </w:r>
          </w:p>
        </w:tc>
      </w:tr>
      <w:tr w:rsidR="005D2297" w:rsidTr="005D2297">
        <w:tc>
          <w:tcPr>
            <w:tcW w:w="789" w:type="dxa"/>
          </w:tcPr>
          <w:p w:rsidR="005D2297" w:rsidRDefault="005D2297" w:rsidP="0007002B">
            <w:r>
              <w:t xml:space="preserve">7. </w:t>
            </w:r>
          </w:p>
        </w:tc>
        <w:tc>
          <w:tcPr>
            <w:tcW w:w="2528" w:type="dxa"/>
          </w:tcPr>
          <w:p w:rsidR="005D2297" w:rsidRDefault="005D2297" w:rsidP="0007002B">
            <w:r>
              <w:t>Reservationstatusid_code</w:t>
            </w:r>
          </w:p>
        </w:tc>
        <w:tc>
          <w:tcPr>
            <w:tcW w:w="1638" w:type="dxa"/>
          </w:tcPr>
          <w:p w:rsidR="005D2297" w:rsidRDefault="005D2297" w:rsidP="00EA2340">
            <w:r>
              <w:t>Encode to numerical form</w:t>
            </w:r>
          </w:p>
        </w:tc>
        <w:tc>
          <w:tcPr>
            <w:tcW w:w="4508" w:type="dxa"/>
          </w:tcPr>
          <w:p w:rsidR="005D2297" w:rsidRDefault="005D2297" w:rsidP="00EA2340">
            <w:r>
              <w:t>Initially, object type</w:t>
            </w:r>
          </w:p>
        </w:tc>
      </w:tr>
      <w:tr w:rsidR="005D2297" w:rsidTr="005D2297">
        <w:tc>
          <w:tcPr>
            <w:tcW w:w="789" w:type="dxa"/>
          </w:tcPr>
          <w:p w:rsidR="005D2297" w:rsidRDefault="005D2297" w:rsidP="0007002B">
            <w:r>
              <w:t xml:space="preserve">8. </w:t>
            </w:r>
          </w:p>
        </w:tc>
        <w:tc>
          <w:tcPr>
            <w:tcW w:w="2528" w:type="dxa"/>
          </w:tcPr>
          <w:p w:rsidR="005D2297" w:rsidRDefault="005D2297" w:rsidP="0007002B">
            <w:r>
              <w:t>Resort_id</w:t>
            </w:r>
          </w:p>
        </w:tc>
        <w:tc>
          <w:tcPr>
            <w:tcW w:w="1638" w:type="dxa"/>
          </w:tcPr>
          <w:p w:rsidR="005D2297" w:rsidRDefault="005D2297" w:rsidP="00EA2340">
            <w:r>
              <w:t>Encode to numerical form</w:t>
            </w:r>
          </w:p>
        </w:tc>
        <w:tc>
          <w:tcPr>
            <w:tcW w:w="4508" w:type="dxa"/>
          </w:tcPr>
          <w:p w:rsidR="005D2297" w:rsidRDefault="005D2297" w:rsidP="00EA2340">
            <w:r>
              <w:t>Initially, object type</w:t>
            </w:r>
          </w:p>
        </w:tc>
      </w:tr>
    </w:tbl>
    <w:p w:rsidR="006A7CC8" w:rsidRPr="006A7CC8" w:rsidRDefault="006A7CC8" w:rsidP="006A7CC8"/>
    <w:p w:rsidR="003D1FF9" w:rsidRPr="003D1FF9" w:rsidRDefault="003D1FF9" w:rsidP="003D1FF9">
      <w:pPr>
        <w:pStyle w:val="Heading2"/>
      </w:pPr>
      <w:r>
        <w:t>Derived Variable</w:t>
      </w:r>
    </w:p>
    <w:tbl>
      <w:tblPr>
        <w:tblStyle w:val="TableGrid"/>
        <w:tblW w:w="9463" w:type="dxa"/>
        <w:tblLook w:val="04A0"/>
      </w:tblPr>
      <w:tblGrid>
        <w:gridCol w:w="787"/>
        <w:gridCol w:w="2327"/>
        <w:gridCol w:w="1835"/>
        <w:gridCol w:w="4514"/>
      </w:tblGrid>
      <w:tr w:rsidR="006A7CC8" w:rsidTr="007E6F0F">
        <w:trPr>
          <w:trHeight w:val="575"/>
        </w:trPr>
        <w:tc>
          <w:tcPr>
            <w:tcW w:w="787" w:type="dxa"/>
            <w:shd w:val="clear" w:color="auto" w:fill="B4C6E7" w:themeFill="accent1" w:themeFillTint="66"/>
            <w:vAlign w:val="center"/>
          </w:tcPr>
          <w:p w:rsidR="006A7CC8" w:rsidRPr="007A5479" w:rsidRDefault="006A7CC8" w:rsidP="007A5479">
            <w:pPr>
              <w:jc w:val="center"/>
              <w:rPr>
                <w:b/>
              </w:rPr>
            </w:pPr>
            <w:r w:rsidRPr="007A5479">
              <w:rPr>
                <w:b/>
              </w:rPr>
              <w:t>S.No.</w:t>
            </w:r>
          </w:p>
        </w:tc>
        <w:tc>
          <w:tcPr>
            <w:tcW w:w="2327" w:type="dxa"/>
            <w:shd w:val="clear" w:color="auto" w:fill="B4C6E7" w:themeFill="accent1" w:themeFillTint="66"/>
            <w:vAlign w:val="center"/>
          </w:tcPr>
          <w:p w:rsidR="006A7CC8" w:rsidRPr="007A5479" w:rsidRDefault="006A7CC8" w:rsidP="007A5479">
            <w:pPr>
              <w:jc w:val="center"/>
              <w:rPr>
                <w:b/>
              </w:rPr>
            </w:pPr>
            <w:r w:rsidRPr="007A5479">
              <w:rPr>
                <w:b/>
              </w:rPr>
              <w:t>New Column Name</w:t>
            </w:r>
          </w:p>
        </w:tc>
        <w:tc>
          <w:tcPr>
            <w:tcW w:w="1835" w:type="dxa"/>
            <w:shd w:val="clear" w:color="auto" w:fill="B4C6E7" w:themeFill="accent1" w:themeFillTint="66"/>
            <w:vAlign w:val="center"/>
          </w:tcPr>
          <w:p w:rsidR="006A7CC8" w:rsidRPr="007A5479" w:rsidRDefault="006A7CC8" w:rsidP="007A5479">
            <w:pPr>
              <w:jc w:val="center"/>
              <w:rPr>
                <w:b/>
              </w:rPr>
            </w:pPr>
            <w:r w:rsidRPr="007A5479">
              <w:rPr>
                <w:b/>
              </w:rPr>
              <w:t>Treatment</w:t>
            </w:r>
          </w:p>
        </w:tc>
        <w:tc>
          <w:tcPr>
            <w:tcW w:w="4514" w:type="dxa"/>
            <w:shd w:val="clear" w:color="auto" w:fill="B4C6E7" w:themeFill="accent1" w:themeFillTint="66"/>
            <w:vAlign w:val="center"/>
          </w:tcPr>
          <w:p w:rsidR="006A7CC8" w:rsidRPr="007A5479" w:rsidRDefault="006A7CC8" w:rsidP="007A5479">
            <w:pPr>
              <w:jc w:val="center"/>
              <w:rPr>
                <w:b/>
              </w:rPr>
            </w:pPr>
            <w:r w:rsidRPr="007A5479">
              <w:rPr>
                <w:b/>
              </w:rPr>
              <w:t>Details</w:t>
            </w:r>
          </w:p>
        </w:tc>
      </w:tr>
      <w:tr w:rsidR="006A7CC8" w:rsidTr="007E6F0F">
        <w:tc>
          <w:tcPr>
            <w:tcW w:w="787" w:type="dxa"/>
          </w:tcPr>
          <w:p w:rsidR="006A7CC8" w:rsidRDefault="006A7CC8" w:rsidP="0007002B">
            <w:r>
              <w:t>1.</w:t>
            </w:r>
          </w:p>
        </w:tc>
        <w:tc>
          <w:tcPr>
            <w:tcW w:w="2327" w:type="dxa"/>
          </w:tcPr>
          <w:p w:rsidR="006A7CC8" w:rsidRDefault="005D2297" w:rsidP="0007002B">
            <w:r>
              <w:t>Booking_booking,</w:t>
            </w:r>
          </w:p>
          <w:p w:rsidR="005D2297" w:rsidRDefault="005D2297" w:rsidP="0007002B">
            <w:r>
              <w:t>Booking_month,</w:t>
            </w:r>
          </w:p>
          <w:p w:rsidR="005D2297" w:rsidRDefault="005D2297" w:rsidP="0007002B">
            <w:r>
              <w:t>Booking_day,</w:t>
            </w:r>
          </w:p>
          <w:p w:rsidR="005D2297" w:rsidRDefault="005D2297" w:rsidP="0007002B">
            <w:r>
              <w:t>Booking_dayofweek,</w:t>
            </w:r>
          </w:p>
          <w:p w:rsidR="005D2297" w:rsidRDefault="005D2297" w:rsidP="0007002B">
            <w:r>
              <w:t>Booking_weekofyear</w:t>
            </w:r>
          </w:p>
        </w:tc>
        <w:tc>
          <w:tcPr>
            <w:tcW w:w="1835" w:type="dxa"/>
          </w:tcPr>
          <w:p w:rsidR="006A7CC8" w:rsidRDefault="005D2297" w:rsidP="0007002B">
            <w:r>
              <w:t>Extract the year, month, day, week from the date given</w:t>
            </w:r>
          </w:p>
        </w:tc>
        <w:tc>
          <w:tcPr>
            <w:tcW w:w="4514" w:type="dxa"/>
          </w:tcPr>
          <w:p w:rsidR="006A7CC8" w:rsidRDefault="005D2297" w:rsidP="0007002B">
            <w:r>
              <w:t>Used booking_date (basically, extraction make easy to handle the features as well as we come to know about the yearly, monthly and daily details)</w:t>
            </w:r>
          </w:p>
        </w:tc>
      </w:tr>
      <w:tr w:rsidR="005D2297" w:rsidTr="007E6F0F">
        <w:tc>
          <w:tcPr>
            <w:tcW w:w="787" w:type="dxa"/>
          </w:tcPr>
          <w:p w:rsidR="005D2297" w:rsidRDefault="005D2297" w:rsidP="0007002B">
            <w:r>
              <w:t>2</w:t>
            </w:r>
          </w:p>
        </w:tc>
        <w:tc>
          <w:tcPr>
            <w:tcW w:w="2327" w:type="dxa"/>
          </w:tcPr>
          <w:p w:rsidR="005D2297" w:rsidRDefault="005D2297" w:rsidP="0007002B">
            <w:r>
              <w:t>Checkin_year,</w:t>
            </w:r>
          </w:p>
          <w:p w:rsidR="005D2297" w:rsidRDefault="005D2297" w:rsidP="0007002B">
            <w:r>
              <w:t>Checkin_month,</w:t>
            </w:r>
          </w:p>
          <w:p w:rsidR="005D2297" w:rsidRDefault="005D2297" w:rsidP="0007002B">
            <w:r>
              <w:t>Checkin_day,</w:t>
            </w:r>
          </w:p>
          <w:p w:rsidR="005D2297" w:rsidRDefault="005D2297" w:rsidP="0007002B">
            <w:r>
              <w:t>Checkin_dayofweek,</w:t>
            </w:r>
          </w:p>
          <w:p w:rsidR="005D2297" w:rsidRDefault="005D2297" w:rsidP="0007002B">
            <w:r>
              <w:t>Checkin_weekofyear</w:t>
            </w:r>
          </w:p>
        </w:tc>
        <w:tc>
          <w:tcPr>
            <w:tcW w:w="1835" w:type="dxa"/>
          </w:tcPr>
          <w:p w:rsidR="005D2297" w:rsidRDefault="005D2297" w:rsidP="00EA2340">
            <w:r>
              <w:t>Extract the year, month, day, week from the date given</w:t>
            </w:r>
          </w:p>
        </w:tc>
        <w:tc>
          <w:tcPr>
            <w:tcW w:w="4514" w:type="dxa"/>
          </w:tcPr>
          <w:p w:rsidR="005D2297" w:rsidRDefault="005D2297" w:rsidP="0007002B">
            <w:r>
              <w:t>Used checkin_date</w:t>
            </w:r>
          </w:p>
        </w:tc>
      </w:tr>
      <w:tr w:rsidR="005D2297" w:rsidTr="007E6F0F">
        <w:tc>
          <w:tcPr>
            <w:tcW w:w="787" w:type="dxa"/>
          </w:tcPr>
          <w:p w:rsidR="005D2297" w:rsidRDefault="005D2297" w:rsidP="0007002B">
            <w:r>
              <w:t xml:space="preserve">3. </w:t>
            </w:r>
          </w:p>
        </w:tc>
        <w:tc>
          <w:tcPr>
            <w:tcW w:w="2327" w:type="dxa"/>
          </w:tcPr>
          <w:p w:rsidR="005D2297" w:rsidRDefault="005D2297" w:rsidP="0007002B">
            <w:r>
              <w:t>Checkout_year,</w:t>
            </w:r>
          </w:p>
          <w:p w:rsidR="005D2297" w:rsidRDefault="005D2297" w:rsidP="0007002B">
            <w:r>
              <w:t>Checkout_month,</w:t>
            </w:r>
          </w:p>
          <w:p w:rsidR="005D2297" w:rsidRDefault="005D2297" w:rsidP="0007002B">
            <w:r>
              <w:t>Checkout_day,</w:t>
            </w:r>
          </w:p>
          <w:p w:rsidR="005D2297" w:rsidRDefault="005D2297" w:rsidP="0007002B">
            <w:r>
              <w:t>Checkout_dayofweek,</w:t>
            </w:r>
          </w:p>
          <w:p w:rsidR="005D2297" w:rsidRDefault="005D2297" w:rsidP="0007002B">
            <w:r>
              <w:lastRenderedPageBreak/>
              <w:t>Checkout_weekofyear</w:t>
            </w:r>
          </w:p>
        </w:tc>
        <w:tc>
          <w:tcPr>
            <w:tcW w:w="1835" w:type="dxa"/>
          </w:tcPr>
          <w:p w:rsidR="005D2297" w:rsidRDefault="005D2297" w:rsidP="00EA2340">
            <w:r>
              <w:lastRenderedPageBreak/>
              <w:t>Extract the year, month, day, week from the date given</w:t>
            </w:r>
          </w:p>
        </w:tc>
        <w:tc>
          <w:tcPr>
            <w:tcW w:w="4514" w:type="dxa"/>
          </w:tcPr>
          <w:p w:rsidR="005D2297" w:rsidRDefault="005D2297" w:rsidP="0007002B">
            <w:r>
              <w:t>Used checkout_date</w:t>
            </w:r>
          </w:p>
        </w:tc>
      </w:tr>
      <w:tr w:rsidR="005D2297" w:rsidTr="007E6F0F">
        <w:tc>
          <w:tcPr>
            <w:tcW w:w="787" w:type="dxa"/>
          </w:tcPr>
          <w:p w:rsidR="005D2297" w:rsidRDefault="005D2297" w:rsidP="0007002B">
            <w:r>
              <w:lastRenderedPageBreak/>
              <w:t xml:space="preserve">4. </w:t>
            </w:r>
          </w:p>
        </w:tc>
        <w:tc>
          <w:tcPr>
            <w:tcW w:w="2327" w:type="dxa"/>
          </w:tcPr>
          <w:p w:rsidR="005D2297" w:rsidRDefault="005D2297" w:rsidP="0007002B">
            <w:r>
              <w:t>fm</w:t>
            </w:r>
          </w:p>
        </w:tc>
        <w:tc>
          <w:tcPr>
            <w:tcW w:w="1835" w:type="dxa"/>
          </w:tcPr>
          <w:p w:rsidR="005D2297" w:rsidRDefault="005D2297" w:rsidP="0007002B">
            <w:r>
              <w:t>Add numberof adults and numberofchildren</w:t>
            </w:r>
          </w:p>
        </w:tc>
        <w:tc>
          <w:tcPr>
            <w:tcW w:w="4514" w:type="dxa"/>
          </w:tcPr>
          <w:p w:rsidR="005D2297" w:rsidRDefault="007E6F0F" w:rsidP="0007002B">
            <w:r>
              <w:t>Here, I just figure out the total family member who visited the resort</w:t>
            </w:r>
          </w:p>
        </w:tc>
      </w:tr>
      <w:tr w:rsidR="007E6F0F" w:rsidTr="007E6F0F">
        <w:tc>
          <w:tcPr>
            <w:tcW w:w="787" w:type="dxa"/>
          </w:tcPr>
          <w:p w:rsidR="007E6F0F" w:rsidRDefault="007E6F0F" w:rsidP="0007002B">
            <w:r>
              <w:t>5.</w:t>
            </w:r>
          </w:p>
        </w:tc>
        <w:tc>
          <w:tcPr>
            <w:tcW w:w="2327" w:type="dxa"/>
          </w:tcPr>
          <w:p w:rsidR="007E6F0F" w:rsidRDefault="007E6F0F" w:rsidP="0007002B">
            <w:r>
              <w:t>Count_memid</w:t>
            </w:r>
          </w:p>
        </w:tc>
        <w:tc>
          <w:tcPr>
            <w:tcW w:w="1835" w:type="dxa"/>
          </w:tcPr>
          <w:p w:rsidR="007E6F0F" w:rsidRDefault="007E6F0F" w:rsidP="0007002B">
            <w:r>
              <w:t>Count unique reservation_id</w:t>
            </w:r>
          </w:p>
        </w:tc>
        <w:tc>
          <w:tcPr>
            <w:tcW w:w="4514" w:type="dxa"/>
          </w:tcPr>
          <w:p w:rsidR="007E6F0F" w:rsidRDefault="007E6F0F" w:rsidP="0007002B">
            <w:r>
              <w:t>Here, I figure out the unique number of reservation_id on groupby with memberid,</w:t>
            </w:r>
          </w:p>
        </w:tc>
      </w:tr>
      <w:tr w:rsidR="007E6F0F" w:rsidTr="007E6F0F">
        <w:tc>
          <w:tcPr>
            <w:tcW w:w="787" w:type="dxa"/>
          </w:tcPr>
          <w:p w:rsidR="007E6F0F" w:rsidRDefault="007E6F0F" w:rsidP="0007002B">
            <w:r>
              <w:t>6.</w:t>
            </w:r>
          </w:p>
        </w:tc>
        <w:tc>
          <w:tcPr>
            <w:tcW w:w="2327" w:type="dxa"/>
          </w:tcPr>
          <w:p w:rsidR="007E6F0F" w:rsidRDefault="007E6F0F" w:rsidP="0007002B">
            <w:r>
              <w:t>Diff_booking_prev</w:t>
            </w:r>
          </w:p>
        </w:tc>
        <w:tc>
          <w:tcPr>
            <w:tcW w:w="1835" w:type="dxa"/>
          </w:tcPr>
          <w:p w:rsidR="007E6F0F" w:rsidRDefault="007E6F0F" w:rsidP="0007002B">
            <w:r>
              <w:t>Difference between the current booking date and previous booking date in days</w:t>
            </w:r>
          </w:p>
        </w:tc>
        <w:tc>
          <w:tcPr>
            <w:tcW w:w="4514" w:type="dxa"/>
          </w:tcPr>
          <w:p w:rsidR="007E6F0F" w:rsidRDefault="007E6F0F" w:rsidP="0007002B">
            <w:r>
              <w:t>I found the day difference between the two consecutive booking of particular member, from that it become clear when the member visited resort as well as how frequently it was.</w:t>
            </w:r>
          </w:p>
        </w:tc>
      </w:tr>
      <w:tr w:rsidR="007E6F0F" w:rsidTr="007E6F0F">
        <w:tc>
          <w:tcPr>
            <w:tcW w:w="787" w:type="dxa"/>
          </w:tcPr>
          <w:p w:rsidR="007E6F0F" w:rsidRDefault="007E6F0F" w:rsidP="0007002B">
            <w:r>
              <w:t>7.</w:t>
            </w:r>
          </w:p>
        </w:tc>
        <w:tc>
          <w:tcPr>
            <w:tcW w:w="2327" w:type="dxa"/>
          </w:tcPr>
          <w:p w:rsidR="007E6F0F" w:rsidRDefault="007E6F0F" w:rsidP="0007002B">
            <w:r>
              <w:t>Diff_checkin_prev</w:t>
            </w:r>
          </w:p>
        </w:tc>
        <w:tc>
          <w:tcPr>
            <w:tcW w:w="1835" w:type="dxa"/>
          </w:tcPr>
          <w:p w:rsidR="007E6F0F" w:rsidRDefault="007E6F0F" w:rsidP="00EA2340">
            <w:r>
              <w:t>Difference between the current booking date and previous booking date in days</w:t>
            </w:r>
          </w:p>
        </w:tc>
        <w:tc>
          <w:tcPr>
            <w:tcW w:w="4514" w:type="dxa"/>
          </w:tcPr>
          <w:p w:rsidR="007E6F0F" w:rsidRDefault="007E6F0F" w:rsidP="00EA2340">
            <w:r>
              <w:t>I found the day difference bet</w:t>
            </w:r>
            <w:r>
              <w:t>ween the two consecutive checkin</w:t>
            </w:r>
            <w:r>
              <w:t xml:space="preserve"> of particular member, from that it become clear when the member visited resort as well as how frequently it was.</w:t>
            </w:r>
          </w:p>
        </w:tc>
      </w:tr>
      <w:tr w:rsidR="007E6F0F" w:rsidTr="007E6F0F">
        <w:tc>
          <w:tcPr>
            <w:tcW w:w="787" w:type="dxa"/>
          </w:tcPr>
          <w:p w:rsidR="007E6F0F" w:rsidRDefault="007E6F0F" w:rsidP="0007002B">
            <w:r>
              <w:t>8.</w:t>
            </w:r>
          </w:p>
        </w:tc>
        <w:tc>
          <w:tcPr>
            <w:tcW w:w="2327" w:type="dxa"/>
          </w:tcPr>
          <w:p w:rsidR="007E6F0F" w:rsidRDefault="007E6F0F" w:rsidP="0007002B">
            <w:r>
              <w:t>Diff_checkout_prev</w:t>
            </w:r>
          </w:p>
        </w:tc>
        <w:tc>
          <w:tcPr>
            <w:tcW w:w="1835" w:type="dxa"/>
          </w:tcPr>
          <w:p w:rsidR="007E6F0F" w:rsidRDefault="007E6F0F" w:rsidP="00EA2340">
            <w:r>
              <w:t>Difference between the current booking date and previous booking date in days</w:t>
            </w:r>
          </w:p>
        </w:tc>
        <w:tc>
          <w:tcPr>
            <w:tcW w:w="4514" w:type="dxa"/>
          </w:tcPr>
          <w:p w:rsidR="007E6F0F" w:rsidRDefault="007E6F0F" w:rsidP="00EA2340">
            <w:r>
              <w:t>I found the day difference bet</w:t>
            </w:r>
            <w:r>
              <w:t>ween the two consecutive checkout</w:t>
            </w:r>
            <w:r>
              <w:t xml:space="preserve"> of particular member, from that it become clear when the member visited resort as well as how frequently it was.</w:t>
            </w:r>
          </w:p>
        </w:tc>
      </w:tr>
    </w:tbl>
    <w:p w:rsidR="0094395F" w:rsidRDefault="0094395F"/>
    <w:p w:rsidR="001D4F19" w:rsidRDefault="001D4F19"/>
    <w:p w:rsidR="00181563" w:rsidRDefault="00181563" w:rsidP="0094395F">
      <w:pPr>
        <w:pStyle w:val="Heading1"/>
      </w:pPr>
      <w:r>
        <w:t>Model Run</w:t>
      </w:r>
    </w:p>
    <w:tbl>
      <w:tblPr>
        <w:tblW w:w="9355" w:type="dxa"/>
        <w:tblInd w:w="-5" w:type="dxa"/>
        <w:tblLook w:val="04A0"/>
      </w:tblPr>
      <w:tblGrid>
        <w:gridCol w:w="1059"/>
        <w:gridCol w:w="1099"/>
        <w:gridCol w:w="820"/>
        <w:gridCol w:w="1840"/>
        <w:gridCol w:w="99"/>
        <w:gridCol w:w="4430"/>
        <w:gridCol w:w="8"/>
      </w:tblGrid>
      <w:tr w:rsidR="005A78D4" w:rsidRPr="00E94CFC" w:rsidTr="005A78D4">
        <w:trPr>
          <w:gridAfter w:val="1"/>
          <w:wAfter w:w="99" w:type="dxa"/>
          <w:trHeight w:val="737"/>
        </w:trPr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center"/>
            <w:hideMark/>
          </w:tcPr>
          <w:p w:rsidR="005A78D4" w:rsidRPr="00E94CFC" w:rsidRDefault="005A78D4" w:rsidP="005444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E94CFC">
              <w:rPr>
                <w:rFonts w:ascii="Calibri" w:eastAsia="Times New Roman" w:hAnsi="Calibri" w:cs="Calibri"/>
                <w:b/>
                <w:bCs/>
              </w:rPr>
              <w:t xml:space="preserve">Run </w:t>
            </w:r>
            <w:r w:rsidRPr="005444C4">
              <w:rPr>
                <w:rFonts w:ascii="Calibri" w:eastAsia="Times New Roman" w:hAnsi="Calibri" w:cs="Calibri"/>
                <w:b/>
                <w:bCs/>
              </w:rPr>
              <w:t>No.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:rsidR="005A78D4" w:rsidRPr="005444C4" w:rsidRDefault="005A78D4" w:rsidP="005444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5444C4">
              <w:rPr>
                <w:rFonts w:ascii="Calibri" w:eastAsia="Times New Roman" w:hAnsi="Calibri" w:cs="Calibri"/>
                <w:b/>
                <w:bCs/>
              </w:rPr>
              <w:t>Model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:rsidR="005A78D4" w:rsidRPr="005444C4" w:rsidRDefault="005A78D4" w:rsidP="005A78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Metric</w:t>
            </w: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center"/>
            <w:hideMark/>
          </w:tcPr>
          <w:p w:rsidR="005A78D4" w:rsidRPr="00E94CFC" w:rsidRDefault="005A78D4" w:rsidP="005444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Value</w:t>
            </w:r>
          </w:p>
        </w:tc>
        <w:tc>
          <w:tcPr>
            <w:tcW w:w="4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center"/>
            <w:hideMark/>
          </w:tcPr>
          <w:p w:rsidR="005A78D4" w:rsidRPr="00E94CFC" w:rsidRDefault="005A78D4" w:rsidP="005444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E94CFC">
              <w:rPr>
                <w:rFonts w:ascii="Calibri" w:eastAsia="Times New Roman" w:hAnsi="Calibri" w:cs="Calibri"/>
                <w:b/>
                <w:bCs/>
              </w:rPr>
              <w:t>Hyperparameter</w:t>
            </w:r>
            <w:r w:rsidRPr="005444C4">
              <w:rPr>
                <w:rFonts w:ascii="Calibri" w:eastAsia="Times New Roman" w:hAnsi="Calibri" w:cs="Calibri"/>
                <w:b/>
                <w:bCs/>
              </w:rPr>
              <w:t xml:space="preserve"> values</w:t>
            </w:r>
          </w:p>
        </w:tc>
      </w:tr>
      <w:tr w:rsidR="005A78D4" w:rsidRPr="00E94CFC" w:rsidTr="005A78D4">
        <w:trPr>
          <w:trHeight w:val="3600"/>
        </w:trPr>
        <w:tc>
          <w:tcPr>
            <w:tcW w:w="1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78D4" w:rsidRPr="00E94CFC" w:rsidRDefault="005A78D4" w:rsidP="006E475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1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A78D4" w:rsidRDefault="005A78D4" w:rsidP="006E475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XGBoost</w:t>
            </w:r>
          </w:p>
        </w:tc>
        <w:tc>
          <w:tcPr>
            <w:tcW w:w="7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78D4" w:rsidRDefault="002D5C7D" w:rsidP="005A78D4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RMSE</w:t>
            </w:r>
          </w:p>
        </w:tc>
        <w:tc>
          <w:tcPr>
            <w:tcW w:w="193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78D4" w:rsidRPr="00E94CFC" w:rsidRDefault="00490FD3" w:rsidP="006E475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RMSE: 97.53</w:t>
            </w:r>
          </w:p>
        </w:tc>
        <w:tc>
          <w:tcPr>
            <w:tcW w:w="452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90FD3" w:rsidRDefault="00490FD3" w:rsidP="00490FD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Eda= 0.03</w:t>
            </w:r>
          </w:p>
          <w:p w:rsidR="00490FD3" w:rsidRDefault="00490FD3" w:rsidP="00490FD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Metric=  ‘rmse’</w:t>
            </w:r>
          </w:p>
          <w:p w:rsidR="00490FD3" w:rsidRDefault="00490FD3" w:rsidP="00490FD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Max_leaves= 51</w:t>
            </w:r>
          </w:p>
          <w:p w:rsidR="00490FD3" w:rsidRDefault="00490FD3" w:rsidP="00490FD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Nthread= 7</w:t>
            </w:r>
          </w:p>
          <w:p w:rsidR="00490FD3" w:rsidRDefault="00490FD3" w:rsidP="00490FD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Max_depth= 8</w:t>
            </w:r>
          </w:p>
          <w:p w:rsidR="00490FD3" w:rsidRDefault="00490FD3" w:rsidP="00490FD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Seed= 2019</w:t>
            </w:r>
          </w:p>
          <w:p w:rsidR="00490FD3" w:rsidRDefault="00490FD3" w:rsidP="00490FD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Subsample= 0.5</w:t>
            </w:r>
          </w:p>
          <w:p w:rsidR="00490FD3" w:rsidRDefault="00490FD3" w:rsidP="00490FD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Colsample_bytree= 0.65</w:t>
            </w:r>
          </w:p>
          <w:p w:rsidR="005A78D4" w:rsidRDefault="00490FD3" w:rsidP="00490FD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Feature_selector= ‘greedy’</w:t>
            </w:r>
          </w:p>
          <w:p w:rsidR="00490FD3" w:rsidRDefault="00490FD3" w:rsidP="00490FD3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  <w:p w:rsidR="00490FD3" w:rsidRPr="00E94CFC" w:rsidRDefault="00490FD3" w:rsidP="00490FD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 xml:space="preserve">(Used </w:t>
            </w:r>
            <w:r w:rsidR="00E1391F">
              <w:rPr>
                <w:rFonts w:ascii="Calibri" w:eastAsia="Times New Roman" w:hAnsi="Calibri" w:cs="Calibri"/>
              </w:rPr>
              <w:t>5 fold GroupFold method, groupby= ‘memberid’)</w:t>
            </w:r>
          </w:p>
        </w:tc>
      </w:tr>
      <w:tr w:rsidR="005A78D4" w:rsidRPr="00E94CFC" w:rsidTr="00796E97">
        <w:trPr>
          <w:trHeight w:val="3300"/>
        </w:trPr>
        <w:tc>
          <w:tcPr>
            <w:tcW w:w="1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78D4" w:rsidRPr="00E94CFC" w:rsidRDefault="005A78D4" w:rsidP="006E475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lastRenderedPageBreak/>
              <w:t>2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A78D4" w:rsidRDefault="00490FD3" w:rsidP="006E475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LightGBM</w:t>
            </w:r>
          </w:p>
        </w:tc>
        <w:tc>
          <w:tcPr>
            <w:tcW w:w="7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78D4" w:rsidRDefault="00490FD3" w:rsidP="00796E9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RMSE</w:t>
            </w:r>
          </w:p>
        </w:tc>
        <w:tc>
          <w:tcPr>
            <w:tcW w:w="193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78D4" w:rsidRPr="00E94CFC" w:rsidRDefault="00490FD3" w:rsidP="005A78D4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RMSE: 97.03</w:t>
            </w:r>
          </w:p>
        </w:tc>
        <w:tc>
          <w:tcPr>
            <w:tcW w:w="452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90FD3" w:rsidRDefault="00490FD3" w:rsidP="00490FD3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  <w:p w:rsidR="00490FD3" w:rsidRDefault="00490FD3" w:rsidP="00490FD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Learning_rate= 0.01</w:t>
            </w:r>
          </w:p>
          <w:p w:rsidR="00490FD3" w:rsidRDefault="00490FD3" w:rsidP="00490FD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Objective= ‘regression’</w:t>
            </w:r>
          </w:p>
          <w:p w:rsidR="00490FD3" w:rsidRDefault="00490FD3" w:rsidP="00490FD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Metric= ‘rmse’</w:t>
            </w:r>
          </w:p>
          <w:p w:rsidR="00490FD3" w:rsidRDefault="00490FD3" w:rsidP="00490FD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Num_leaves= 51</w:t>
            </w:r>
          </w:p>
          <w:p w:rsidR="00490FD3" w:rsidRDefault="00490FD3" w:rsidP="00490FD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Num_threads= 7</w:t>
            </w:r>
          </w:p>
          <w:p w:rsidR="00490FD3" w:rsidRDefault="00490FD3" w:rsidP="00490FD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Bagging_fraction= 0.65</w:t>
            </w:r>
          </w:p>
          <w:p w:rsidR="00490FD3" w:rsidRDefault="00490FD3" w:rsidP="00490FD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Feature_fraction= 0.5</w:t>
            </w:r>
          </w:p>
          <w:p w:rsidR="005A78D4" w:rsidRDefault="00490FD3" w:rsidP="00490FD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Seed= 2019</w:t>
            </w:r>
          </w:p>
          <w:p w:rsidR="00E1391F" w:rsidRDefault="00E1391F" w:rsidP="00490FD3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  <w:p w:rsidR="00E1391F" w:rsidRPr="00E94CFC" w:rsidRDefault="00E1391F" w:rsidP="00490FD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(Used 5 fold GroupFold method, groupby= ‘memberid’)</w:t>
            </w:r>
          </w:p>
        </w:tc>
      </w:tr>
    </w:tbl>
    <w:p w:rsidR="00181563" w:rsidRDefault="00181563" w:rsidP="00181563"/>
    <w:p w:rsidR="00B308ED" w:rsidRDefault="00B308ED" w:rsidP="00B308ED">
      <w:pPr>
        <w:pStyle w:val="Heading1"/>
      </w:pPr>
      <w:r>
        <w:t>Coding Details</w:t>
      </w:r>
    </w:p>
    <w:p w:rsidR="00B308ED" w:rsidRDefault="00B308ED" w:rsidP="00B308ED"/>
    <w:tbl>
      <w:tblPr>
        <w:tblStyle w:val="TableGrid"/>
        <w:tblW w:w="0" w:type="auto"/>
        <w:tblLook w:val="04A0"/>
      </w:tblPr>
      <w:tblGrid>
        <w:gridCol w:w="741"/>
        <w:gridCol w:w="2440"/>
        <w:gridCol w:w="1884"/>
        <w:gridCol w:w="3645"/>
      </w:tblGrid>
      <w:tr w:rsidR="00B308ED" w:rsidTr="005444C4">
        <w:trPr>
          <w:trHeight w:val="485"/>
        </w:trPr>
        <w:tc>
          <w:tcPr>
            <w:tcW w:w="741" w:type="dxa"/>
            <w:shd w:val="clear" w:color="auto" w:fill="B4C6E7" w:themeFill="accent1" w:themeFillTint="66"/>
            <w:vAlign w:val="center"/>
          </w:tcPr>
          <w:p w:rsidR="00B308ED" w:rsidRPr="005444C4" w:rsidRDefault="00B308ED" w:rsidP="005444C4">
            <w:pPr>
              <w:jc w:val="center"/>
              <w:rPr>
                <w:b/>
              </w:rPr>
            </w:pPr>
            <w:r w:rsidRPr="005444C4">
              <w:rPr>
                <w:b/>
              </w:rPr>
              <w:t>S.No</w:t>
            </w:r>
          </w:p>
        </w:tc>
        <w:tc>
          <w:tcPr>
            <w:tcW w:w="2440" w:type="dxa"/>
            <w:shd w:val="clear" w:color="auto" w:fill="B4C6E7" w:themeFill="accent1" w:themeFillTint="66"/>
            <w:vAlign w:val="center"/>
          </w:tcPr>
          <w:p w:rsidR="00B308ED" w:rsidRPr="005444C4" w:rsidRDefault="00B308ED" w:rsidP="005444C4">
            <w:pPr>
              <w:jc w:val="center"/>
              <w:rPr>
                <w:b/>
              </w:rPr>
            </w:pPr>
            <w:r w:rsidRPr="005444C4">
              <w:rPr>
                <w:b/>
              </w:rPr>
              <w:t>Programming Language</w:t>
            </w:r>
          </w:p>
        </w:tc>
        <w:tc>
          <w:tcPr>
            <w:tcW w:w="1884" w:type="dxa"/>
            <w:shd w:val="clear" w:color="auto" w:fill="B4C6E7" w:themeFill="accent1" w:themeFillTint="66"/>
            <w:vAlign w:val="center"/>
          </w:tcPr>
          <w:p w:rsidR="00B308ED" w:rsidRPr="005444C4" w:rsidRDefault="00B308ED" w:rsidP="005444C4">
            <w:pPr>
              <w:jc w:val="center"/>
              <w:rPr>
                <w:b/>
              </w:rPr>
            </w:pPr>
            <w:r w:rsidRPr="005444C4">
              <w:rPr>
                <w:b/>
              </w:rPr>
              <w:t>Package Used</w:t>
            </w:r>
          </w:p>
        </w:tc>
        <w:tc>
          <w:tcPr>
            <w:tcW w:w="3645" w:type="dxa"/>
            <w:shd w:val="clear" w:color="auto" w:fill="B4C6E7" w:themeFill="accent1" w:themeFillTint="66"/>
            <w:vAlign w:val="center"/>
          </w:tcPr>
          <w:p w:rsidR="00B308ED" w:rsidRPr="005444C4" w:rsidRDefault="00B308ED" w:rsidP="005444C4">
            <w:pPr>
              <w:jc w:val="center"/>
              <w:rPr>
                <w:b/>
              </w:rPr>
            </w:pPr>
            <w:r w:rsidRPr="005444C4">
              <w:rPr>
                <w:b/>
              </w:rPr>
              <w:t>Details</w:t>
            </w:r>
          </w:p>
        </w:tc>
      </w:tr>
      <w:tr w:rsidR="00B308ED" w:rsidTr="00BE63FF">
        <w:tc>
          <w:tcPr>
            <w:tcW w:w="741" w:type="dxa"/>
            <w:vAlign w:val="center"/>
          </w:tcPr>
          <w:p w:rsidR="00B308ED" w:rsidRDefault="00B308ED" w:rsidP="00BE63FF">
            <w:pPr>
              <w:jc w:val="center"/>
            </w:pPr>
            <w:r>
              <w:t>1</w:t>
            </w:r>
            <w:r w:rsidR="0067429D">
              <w:t>.</w:t>
            </w:r>
          </w:p>
        </w:tc>
        <w:tc>
          <w:tcPr>
            <w:tcW w:w="2440" w:type="dxa"/>
            <w:vAlign w:val="center"/>
          </w:tcPr>
          <w:p w:rsidR="00B308ED" w:rsidRDefault="00B308ED" w:rsidP="00BE63FF">
            <w:pPr>
              <w:jc w:val="center"/>
            </w:pPr>
            <w:r>
              <w:t>Python</w:t>
            </w:r>
          </w:p>
        </w:tc>
        <w:tc>
          <w:tcPr>
            <w:tcW w:w="1884" w:type="dxa"/>
            <w:vAlign w:val="center"/>
          </w:tcPr>
          <w:p w:rsidR="00B308ED" w:rsidRDefault="00B308ED" w:rsidP="00BE63FF">
            <w:pPr>
              <w:jc w:val="center"/>
            </w:pPr>
            <w:r>
              <w:t>Scikit learn</w:t>
            </w:r>
          </w:p>
        </w:tc>
        <w:tc>
          <w:tcPr>
            <w:tcW w:w="3645" w:type="dxa"/>
          </w:tcPr>
          <w:p w:rsidR="00B308ED" w:rsidRDefault="00E1391F" w:rsidP="00E1391F">
            <w:r>
              <w:t>sklearn.preprocessing</w:t>
            </w:r>
          </w:p>
          <w:p w:rsidR="00E1391F" w:rsidRDefault="00E1391F" w:rsidP="00E1391F">
            <w:r>
              <w:t>sklearn.metrics</w:t>
            </w:r>
          </w:p>
          <w:p w:rsidR="00E1391F" w:rsidRDefault="00E1391F" w:rsidP="00E1391F">
            <w:r>
              <w:t>sklearn.model_selection</w:t>
            </w:r>
          </w:p>
          <w:p w:rsidR="00E1391F" w:rsidRDefault="00E1391F" w:rsidP="00E1391F"/>
          <w:p w:rsidR="00E1391F" w:rsidRPr="00E1391F" w:rsidRDefault="00E1391F" w:rsidP="00E1391F">
            <w:r>
              <w:t>(used for the label encoding, cross validation and finding metrics)</w:t>
            </w:r>
          </w:p>
        </w:tc>
      </w:tr>
      <w:tr w:rsidR="00B308ED" w:rsidTr="00BE63FF">
        <w:tc>
          <w:tcPr>
            <w:tcW w:w="741" w:type="dxa"/>
            <w:vAlign w:val="center"/>
          </w:tcPr>
          <w:p w:rsidR="00B308ED" w:rsidRDefault="004020DD" w:rsidP="00BE63FF">
            <w:pPr>
              <w:jc w:val="center"/>
            </w:pPr>
            <w:r>
              <w:t>2</w:t>
            </w:r>
            <w:r w:rsidR="0067429D">
              <w:t>.</w:t>
            </w:r>
          </w:p>
        </w:tc>
        <w:tc>
          <w:tcPr>
            <w:tcW w:w="2440" w:type="dxa"/>
            <w:vAlign w:val="center"/>
          </w:tcPr>
          <w:p w:rsidR="00B308ED" w:rsidRDefault="004020DD" w:rsidP="00BE63FF">
            <w:pPr>
              <w:jc w:val="center"/>
            </w:pPr>
            <w:r>
              <w:t>Python</w:t>
            </w:r>
          </w:p>
        </w:tc>
        <w:tc>
          <w:tcPr>
            <w:tcW w:w="1884" w:type="dxa"/>
            <w:vAlign w:val="center"/>
          </w:tcPr>
          <w:p w:rsidR="00B308ED" w:rsidRDefault="00E1391F" w:rsidP="00BE63FF">
            <w:pPr>
              <w:jc w:val="center"/>
            </w:pPr>
            <w:r>
              <w:t>matplotlib</w:t>
            </w:r>
          </w:p>
        </w:tc>
        <w:tc>
          <w:tcPr>
            <w:tcW w:w="3645" w:type="dxa"/>
          </w:tcPr>
          <w:p w:rsidR="00B308ED" w:rsidRDefault="00E1391F" w:rsidP="00B308ED">
            <w:r>
              <w:t>Used for the plotting purpose</w:t>
            </w:r>
          </w:p>
        </w:tc>
      </w:tr>
      <w:tr w:rsidR="00B308ED" w:rsidTr="004020DD">
        <w:tc>
          <w:tcPr>
            <w:tcW w:w="741" w:type="dxa"/>
          </w:tcPr>
          <w:p w:rsidR="00B308ED" w:rsidRDefault="00E1391F" w:rsidP="00E1391F">
            <w:pPr>
              <w:jc w:val="center"/>
            </w:pPr>
            <w:r>
              <w:t>3.</w:t>
            </w:r>
          </w:p>
        </w:tc>
        <w:tc>
          <w:tcPr>
            <w:tcW w:w="2440" w:type="dxa"/>
          </w:tcPr>
          <w:p w:rsidR="00B308ED" w:rsidRDefault="00E1391F" w:rsidP="00E1391F">
            <w:pPr>
              <w:jc w:val="center"/>
            </w:pPr>
            <w:r>
              <w:t>Python</w:t>
            </w:r>
          </w:p>
        </w:tc>
        <w:tc>
          <w:tcPr>
            <w:tcW w:w="1884" w:type="dxa"/>
          </w:tcPr>
          <w:p w:rsidR="00B308ED" w:rsidRDefault="00E1391F" w:rsidP="00E1391F">
            <w:pPr>
              <w:jc w:val="center"/>
            </w:pPr>
            <w:r>
              <w:t>pandas</w:t>
            </w:r>
          </w:p>
        </w:tc>
        <w:tc>
          <w:tcPr>
            <w:tcW w:w="3645" w:type="dxa"/>
          </w:tcPr>
          <w:p w:rsidR="00B308ED" w:rsidRDefault="00E1391F" w:rsidP="00B308ED">
            <w:r>
              <w:t>Used for the data processing</w:t>
            </w:r>
          </w:p>
        </w:tc>
      </w:tr>
      <w:tr w:rsidR="00E1391F" w:rsidTr="004020DD">
        <w:tc>
          <w:tcPr>
            <w:tcW w:w="741" w:type="dxa"/>
          </w:tcPr>
          <w:p w:rsidR="00E1391F" w:rsidRDefault="00E1391F" w:rsidP="00E1391F">
            <w:pPr>
              <w:jc w:val="center"/>
            </w:pPr>
            <w:r>
              <w:t xml:space="preserve">4. </w:t>
            </w:r>
          </w:p>
        </w:tc>
        <w:tc>
          <w:tcPr>
            <w:tcW w:w="2440" w:type="dxa"/>
          </w:tcPr>
          <w:p w:rsidR="00E1391F" w:rsidRDefault="00E1391F" w:rsidP="00E1391F">
            <w:pPr>
              <w:jc w:val="center"/>
            </w:pPr>
            <w:r>
              <w:t>Python</w:t>
            </w:r>
          </w:p>
        </w:tc>
        <w:tc>
          <w:tcPr>
            <w:tcW w:w="1884" w:type="dxa"/>
          </w:tcPr>
          <w:p w:rsidR="00E1391F" w:rsidRDefault="00E1391F" w:rsidP="00E1391F">
            <w:pPr>
              <w:jc w:val="center"/>
            </w:pPr>
            <w:r>
              <w:t>Lightgbm</w:t>
            </w:r>
          </w:p>
        </w:tc>
        <w:tc>
          <w:tcPr>
            <w:tcW w:w="3645" w:type="dxa"/>
          </w:tcPr>
          <w:p w:rsidR="00E1391F" w:rsidRDefault="00E1391F" w:rsidP="00B308ED">
            <w:r>
              <w:t>Used for the LightGBM modeling</w:t>
            </w:r>
          </w:p>
        </w:tc>
      </w:tr>
      <w:tr w:rsidR="00E1391F" w:rsidTr="004020DD">
        <w:tc>
          <w:tcPr>
            <w:tcW w:w="741" w:type="dxa"/>
          </w:tcPr>
          <w:p w:rsidR="00E1391F" w:rsidRDefault="00E1391F" w:rsidP="00E1391F">
            <w:pPr>
              <w:jc w:val="center"/>
            </w:pPr>
            <w:r>
              <w:t xml:space="preserve">5. </w:t>
            </w:r>
          </w:p>
        </w:tc>
        <w:tc>
          <w:tcPr>
            <w:tcW w:w="2440" w:type="dxa"/>
          </w:tcPr>
          <w:p w:rsidR="00E1391F" w:rsidRDefault="00E1391F" w:rsidP="00E1391F">
            <w:pPr>
              <w:jc w:val="center"/>
            </w:pPr>
            <w:r>
              <w:t>Python</w:t>
            </w:r>
          </w:p>
        </w:tc>
        <w:tc>
          <w:tcPr>
            <w:tcW w:w="1884" w:type="dxa"/>
          </w:tcPr>
          <w:p w:rsidR="00E1391F" w:rsidRDefault="00E1391F" w:rsidP="00E1391F">
            <w:pPr>
              <w:jc w:val="center"/>
            </w:pPr>
            <w:r>
              <w:t>XGBoost</w:t>
            </w:r>
          </w:p>
        </w:tc>
        <w:tc>
          <w:tcPr>
            <w:tcW w:w="3645" w:type="dxa"/>
          </w:tcPr>
          <w:p w:rsidR="00E1391F" w:rsidRDefault="00E1391F" w:rsidP="00B308ED">
            <w:r>
              <w:t>Used for the XGBoost modeling</w:t>
            </w:r>
          </w:p>
        </w:tc>
      </w:tr>
    </w:tbl>
    <w:p w:rsidR="0067429D" w:rsidRDefault="0067429D" w:rsidP="00E1391F">
      <w:pPr>
        <w:pStyle w:val="Heading1"/>
      </w:pPr>
    </w:p>
    <w:p w:rsidR="006637AD" w:rsidRDefault="006637AD" w:rsidP="006637AD">
      <w:r>
        <w:t xml:space="preserve">For more visit my github repo: - </w:t>
      </w:r>
      <w:hyperlink r:id="rId14" w:history="1">
        <w:r w:rsidRPr="000E776D">
          <w:rPr>
            <w:rStyle w:val="Hyperlink"/>
          </w:rPr>
          <w:t>https://github.com/sngupta07/AV_Challenges-/tree/master/Club_Mahindra</w:t>
        </w:r>
      </w:hyperlink>
    </w:p>
    <w:p w:rsidR="006637AD" w:rsidRPr="006637AD" w:rsidRDefault="006637AD" w:rsidP="006637AD"/>
    <w:sectPr w:rsidR="006637AD" w:rsidRPr="006637AD" w:rsidSect="005A31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F1F1298"/>
    <w:multiLevelType w:val="multilevel"/>
    <w:tmpl w:val="3064B8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78066329"/>
    <w:multiLevelType w:val="hybridMultilevel"/>
    <w:tmpl w:val="BAB2D0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tLQ0NbMwMzA3NzA2tTRU0lEKTi0uzszPAykwrAUAk95myiwAAAA="/>
  </w:docVars>
  <w:rsids>
    <w:rsidRoot w:val="00BE7A33"/>
    <w:rsid w:val="00093CD9"/>
    <w:rsid w:val="000D3936"/>
    <w:rsid w:val="00137B6E"/>
    <w:rsid w:val="00181563"/>
    <w:rsid w:val="001D3A8C"/>
    <w:rsid w:val="001D4F19"/>
    <w:rsid w:val="002D5C7D"/>
    <w:rsid w:val="00321DC4"/>
    <w:rsid w:val="0036339B"/>
    <w:rsid w:val="00380E1B"/>
    <w:rsid w:val="0038735F"/>
    <w:rsid w:val="003B4869"/>
    <w:rsid w:val="003C10D6"/>
    <w:rsid w:val="003C68FC"/>
    <w:rsid w:val="003D1FF9"/>
    <w:rsid w:val="003E1EED"/>
    <w:rsid w:val="004020DD"/>
    <w:rsid w:val="0041711C"/>
    <w:rsid w:val="00490FD3"/>
    <w:rsid w:val="00494508"/>
    <w:rsid w:val="004F0418"/>
    <w:rsid w:val="0054155C"/>
    <w:rsid w:val="005444C4"/>
    <w:rsid w:val="0059174E"/>
    <w:rsid w:val="005A3193"/>
    <w:rsid w:val="005A78D4"/>
    <w:rsid w:val="005D2297"/>
    <w:rsid w:val="005E2078"/>
    <w:rsid w:val="005F727E"/>
    <w:rsid w:val="006072C7"/>
    <w:rsid w:val="00626C8C"/>
    <w:rsid w:val="006637AD"/>
    <w:rsid w:val="0067429D"/>
    <w:rsid w:val="006A7CC8"/>
    <w:rsid w:val="006B6E51"/>
    <w:rsid w:val="006E475B"/>
    <w:rsid w:val="00796E97"/>
    <w:rsid w:val="007A5479"/>
    <w:rsid w:val="007E6F0F"/>
    <w:rsid w:val="00806EDC"/>
    <w:rsid w:val="00855D9F"/>
    <w:rsid w:val="00867E93"/>
    <w:rsid w:val="00882887"/>
    <w:rsid w:val="0091171E"/>
    <w:rsid w:val="00922D01"/>
    <w:rsid w:val="0093788F"/>
    <w:rsid w:val="0094395F"/>
    <w:rsid w:val="0097051C"/>
    <w:rsid w:val="00AA3C04"/>
    <w:rsid w:val="00B25BE2"/>
    <w:rsid w:val="00B308ED"/>
    <w:rsid w:val="00B91084"/>
    <w:rsid w:val="00BC13EB"/>
    <w:rsid w:val="00BE63FF"/>
    <w:rsid w:val="00BE7A33"/>
    <w:rsid w:val="00BF696B"/>
    <w:rsid w:val="00C32CE9"/>
    <w:rsid w:val="00C53B73"/>
    <w:rsid w:val="00CA41CD"/>
    <w:rsid w:val="00D6271A"/>
    <w:rsid w:val="00DA06C0"/>
    <w:rsid w:val="00DD2385"/>
    <w:rsid w:val="00DD48BA"/>
    <w:rsid w:val="00DF444A"/>
    <w:rsid w:val="00E00D9C"/>
    <w:rsid w:val="00E1391F"/>
    <w:rsid w:val="00E506A1"/>
    <w:rsid w:val="00E93E7E"/>
    <w:rsid w:val="00E94CFC"/>
    <w:rsid w:val="00EC08D6"/>
    <w:rsid w:val="00F01162"/>
    <w:rsid w:val="00FB5D5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A3193"/>
  </w:style>
  <w:style w:type="paragraph" w:styleId="Heading1">
    <w:name w:val="heading 1"/>
    <w:basedOn w:val="Normal"/>
    <w:next w:val="Normal"/>
    <w:link w:val="Heading1Char"/>
    <w:uiPriority w:val="9"/>
    <w:qFormat/>
    <w:rsid w:val="009439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0D9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1DC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395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00D9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6A7CC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pre">
    <w:name w:val="pre"/>
    <w:basedOn w:val="DefaultParagraphFont"/>
    <w:rsid w:val="00B308ED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20D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20DD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4020DD"/>
  </w:style>
  <w:style w:type="character" w:customStyle="1" w:styleId="o">
    <w:name w:val="o"/>
    <w:basedOn w:val="DefaultParagraphFont"/>
    <w:rsid w:val="004020DD"/>
  </w:style>
  <w:style w:type="character" w:customStyle="1" w:styleId="Heading3Char">
    <w:name w:val="Heading 3 Char"/>
    <w:basedOn w:val="DefaultParagraphFont"/>
    <w:link w:val="Heading3"/>
    <w:uiPriority w:val="9"/>
    <w:rsid w:val="00321DC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94508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F727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F727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6B6E5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E20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207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775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7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3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5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25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9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software.intel.com/en-us/movidius-ncs" TargetMode="Externa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hyperlink" Target="https://github.com/sngupta07/AV_Challenges-/tree/master/Club_Mahindr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C4E26A-9F21-4621-9DA5-32D34205A3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2</TotalTime>
  <Pages>6</Pages>
  <Words>794</Words>
  <Characters>452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ASUBRAMANIAN KARTHIK</dc:creator>
  <cp:keywords/>
  <dc:description/>
  <cp:lastModifiedBy>Sushil Nath Gupta</cp:lastModifiedBy>
  <cp:revision>53</cp:revision>
  <dcterms:created xsi:type="dcterms:W3CDTF">2019-04-17T06:41:00Z</dcterms:created>
  <dcterms:modified xsi:type="dcterms:W3CDTF">2019-05-14T15:31:00Z</dcterms:modified>
</cp:coreProperties>
</file>